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F6D9A8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</w:t>
      </w:r>
      <w:proofErr w:type="gramStart"/>
      <w:r w:rsidRPr="00B07A3B">
        <w:rPr>
          <w:rFonts w:eastAsia="Times New Roman" w:cstheme="minorHAnsi"/>
          <w:b/>
        </w:rPr>
        <w:t>ID #:</w:t>
      </w:r>
      <w:proofErr w:type="gramEnd"/>
      <w:r w:rsidRPr="00B07A3B">
        <w:rPr>
          <w:rFonts w:eastAsia="Times New Roman" w:cstheme="minorHAnsi"/>
          <w:b/>
        </w:rPr>
        <w:t xml:space="preserve"> </w:t>
      </w:r>
      <w:r w:rsidR="00A82E65">
        <w:rPr>
          <w:rFonts w:eastAsia="Times New Roman" w:cstheme="minorHAnsi"/>
          <w:b/>
        </w:rPr>
        <w:t>68765</w:t>
      </w:r>
    </w:p>
    <w:p w14:paraId="2F6924E5" w14:textId="085166D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82E65">
        <w:rPr>
          <w:rFonts w:eastAsia="Times New Roman" w:cstheme="minorHAnsi"/>
          <w:b/>
        </w:rPr>
        <w:t>Sulakshana Karkala</w:t>
      </w:r>
    </w:p>
    <w:p w14:paraId="6FB9233B" w14:textId="09EDF5E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82E65" w:rsidRPr="004D63D6">
          <w:rPr>
            <w:rStyle w:val="Hyperlink"/>
            <w:rFonts w:eastAsia="Times New Roman" w:cstheme="minorHAnsi"/>
            <w:b/>
          </w:rPr>
          <w:t>https://review.jove.com/account/file-uploader?src=20973373</w:t>
        </w:r>
      </w:hyperlink>
    </w:p>
    <w:p w14:paraId="1896C4F7" w14:textId="77777777" w:rsidR="00A82E65" w:rsidRPr="00B07A3B" w:rsidRDefault="00A82E65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CF84AE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B29D3" w:rsidRPr="003B29D3">
        <w:rPr>
          <w:rStyle w:val="ArticleTitle"/>
          <w:rFonts w:cstheme="minorHAnsi"/>
        </w:rPr>
        <w:t>Technical Design, Surgical Challenges, and Troubleshooting in a Fully Guided Implant Workflow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E2F3DBE" w14:textId="77777777" w:rsidR="003B29D3" w:rsidRPr="003B29D3" w:rsidRDefault="003B29D3" w:rsidP="003B29D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3B29D3">
        <w:rPr>
          <w:rFonts w:eastAsia="Times New Roman" w:cstheme="minorHAnsi"/>
          <w:b/>
          <w:sz w:val="28"/>
          <w:szCs w:val="28"/>
          <w:lang w:val="en"/>
        </w:rPr>
        <w:t>Sune Mulder van Staden¹, Carl de Villiers¹, Trevor Bath², Riaan Mulder³, Hugo Coetzee</w:t>
      </w:r>
      <w:bookmarkStart w:id="0" w:name="_Hlk196822317"/>
      <w:r w:rsidRPr="003B29D3">
        <w:rPr>
          <w:rFonts w:eastAsia="Times New Roman" w:cstheme="minorHAnsi"/>
          <w:b/>
          <w:sz w:val="28"/>
          <w:szCs w:val="28"/>
          <w:vertAlign w:val="superscript"/>
          <w:lang w:val="en"/>
        </w:rPr>
        <w:t>4</w:t>
      </w:r>
      <w:bookmarkEnd w:id="0"/>
    </w:p>
    <w:p w14:paraId="45605D97" w14:textId="77777777" w:rsidR="003B29D3" w:rsidRPr="003B29D3" w:rsidRDefault="003B29D3" w:rsidP="003B29D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</w:p>
    <w:p w14:paraId="1CF35335" w14:textId="77777777" w:rsidR="003B29D3" w:rsidRPr="003B29D3" w:rsidRDefault="003B29D3" w:rsidP="003B29D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3B29D3">
        <w:rPr>
          <w:rFonts w:eastAsia="Times New Roman" w:cstheme="minorHAnsi"/>
          <w:b/>
          <w:sz w:val="28"/>
          <w:szCs w:val="28"/>
          <w:lang w:val="en"/>
        </w:rPr>
        <w:t xml:space="preserve">¹Department of Oral Medicine and Periodontology, University of the Western Cape (UWC) </w:t>
      </w:r>
    </w:p>
    <w:p w14:paraId="3DCBDA91" w14:textId="5AB5C385" w:rsidR="003B29D3" w:rsidRPr="003B29D3" w:rsidRDefault="003B29D3" w:rsidP="003B29D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3B29D3">
        <w:rPr>
          <w:rFonts w:eastAsia="Times New Roman" w:cstheme="minorHAnsi"/>
          <w:b/>
          <w:sz w:val="28"/>
          <w:szCs w:val="28"/>
          <w:lang w:val="en"/>
        </w:rPr>
        <w:t>²FK Dental Laboratory</w:t>
      </w:r>
    </w:p>
    <w:p w14:paraId="508CBD00" w14:textId="77777777" w:rsidR="003B29D3" w:rsidRPr="003B29D3" w:rsidRDefault="003B29D3" w:rsidP="003B29D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3B29D3">
        <w:rPr>
          <w:rFonts w:eastAsia="Times New Roman" w:cstheme="minorHAnsi"/>
          <w:b/>
          <w:sz w:val="28"/>
          <w:szCs w:val="28"/>
          <w:lang w:val="en"/>
        </w:rPr>
        <w:t xml:space="preserve">³Department of Prosthodontics, University of the Western Cape (UWC) </w:t>
      </w:r>
    </w:p>
    <w:p w14:paraId="423B780D" w14:textId="02C7A039" w:rsidR="003B29D3" w:rsidRPr="003B29D3" w:rsidRDefault="003B29D3" w:rsidP="003B29D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3B29D3">
        <w:rPr>
          <w:rFonts w:eastAsia="Times New Roman" w:cstheme="minorHAnsi"/>
          <w:b/>
          <w:sz w:val="28"/>
          <w:szCs w:val="28"/>
          <w:vertAlign w:val="superscript"/>
          <w:lang w:val="en"/>
        </w:rPr>
        <w:t>4</w:t>
      </w:r>
      <w:r w:rsidRPr="003B29D3">
        <w:rPr>
          <w:rFonts w:eastAsia="Times New Roman" w:cstheme="minorHAnsi"/>
          <w:b/>
          <w:sz w:val="28"/>
          <w:szCs w:val="28"/>
          <w:lang w:val="en"/>
        </w:rPr>
        <w:t>Globadent Laborator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D1E8A91" w:rsidR="004E0C5A" w:rsidRPr="003B29D3" w:rsidRDefault="003B29D3" w:rsidP="003B29D3">
      <w:pPr>
        <w:rPr>
          <w:rFonts w:ascii="Calibri" w:hAnsi="Calibri" w:cs="Calibri"/>
        </w:rPr>
      </w:pPr>
      <w:bookmarkStart w:id="1" w:name="_Hlk25233958"/>
      <w:r w:rsidRPr="009364A7">
        <w:rPr>
          <w:rFonts w:ascii="Calibri" w:hAnsi="Calibri" w:cs="Calibri"/>
        </w:rPr>
        <w:t xml:space="preserve">Sune Mulder van Staden  </w:t>
      </w:r>
      <w:r>
        <w:rPr>
          <w:rFonts w:ascii="Calibri" w:hAnsi="Calibri" w:cs="Calibri"/>
        </w:rPr>
        <w:t xml:space="preserve">                                </w:t>
      </w:r>
      <w:hyperlink r:id="rId8" w:history="1">
        <w:r w:rsidRPr="00AE345B">
          <w:rPr>
            <w:rStyle w:val="Hyperlink"/>
            <w:rFonts w:ascii="Calibri" w:hAnsi="Calibri" w:cs="Calibri"/>
          </w:rPr>
          <w:t>smuldervanstaden@uwc.ac.za</w:t>
        </w:r>
      </w:hyperlink>
    </w:p>
    <w:bookmarkEnd w:id="1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4F91B548" w14:textId="77777777" w:rsidR="003B29D3" w:rsidRDefault="003B29D3" w:rsidP="003B29D3">
      <w:pPr>
        <w:rPr>
          <w:rFonts w:ascii="Calibri" w:hAnsi="Calibri" w:cs="Calibri"/>
        </w:rPr>
      </w:pPr>
      <w:r w:rsidRPr="009364A7">
        <w:rPr>
          <w:rFonts w:ascii="Calibri" w:hAnsi="Calibri" w:cs="Calibri"/>
        </w:rPr>
        <w:t xml:space="preserve">Sune Mulder van Staden  </w:t>
      </w:r>
      <w:r>
        <w:rPr>
          <w:rFonts w:ascii="Calibri" w:hAnsi="Calibri" w:cs="Calibri"/>
        </w:rPr>
        <w:t xml:space="preserve">                                </w:t>
      </w:r>
      <w:hyperlink r:id="rId9" w:history="1">
        <w:r w:rsidRPr="00AE345B">
          <w:rPr>
            <w:rStyle w:val="Hyperlink"/>
            <w:rFonts w:ascii="Calibri" w:hAnsi="Calibri" w:cs="Calibri"/>
          </w:rPr>
          <w:t>smuldervanstaden@uwc.ac.za</w:t>
        </w:r>
      </w:hyperlink>
    </w:p>
    <w:p w14:paraId="157999F6" w14:textId="77777777" w:rsidR="003B29D3" w:rsidRDefault="003B29D3" w:rsidP="003B29D3">
      <w:pPr>
        <w:rPr>
          <w:rFonts w:ascii="Calibri" w:hAnsi="Calibri" w:cs="Calibri"/>
        </w:rPr>
      </w:pPr>
      <w:r w:rsidRPr="009364A7">
        <w:rPr>
          <w:rFonts w:ascii="Calibri" w:hAnsi="Calibri" w:cs="Calibri"/>
        </w:rPr>
        <w:t>Carl de Villiers</w:t>
      </w:r>
      <w:r>
        <w:rPr>
          <w:rFonts w:ascii="Calibri" w:hAnsi="Calibri" w:cs="Calibri"/>
        </w:rPr>
        <w:t xml:space="preserve">                                                    </w:t>
      </w:r>
      <w:hyperlink r:id="rId10" w:history="1">
        <w:r w:rsidRPr="00AE345B">
          <w:rPr>
            <w:rStyle w:val="Hyperlink"/>
            <w:rFonts w:ascii="Calibri" w:hAnsi="Calibri" w:cs="Calibri"/>
          </w:rPr>
          <w:t>2614947@myuwc.ac.za</w:t>
        </w:r>
      </w:hyperlink>
      <w:r>
        <w:rPr>
          <w:rFonts w:ascii="Calibri" w:hAnsi="Calibri" w:cs="Calibri"/>
        </w:rPr>
        <w:t xml:space="preserve"> </w:t>
      </w:r>
    </w:p>
    <w:p w14:paraId="75142F6E" w14:textId="77777777" w:rsidR="003B29D3" w:rsidRDefault="003B29D3" w:rsidP="003B29D3">
      <w:pPr>
        <w:rPr>
          <w:rFonts w:ascii="Calibri" w:hAnsi="Calibri" w:cs="Calibri"/>
        </w:rPr>
      </w:pPr>
      <w:r w:rsidRPr="009364A7">
        <w:rPr>
          <w:rFonts w:ascii="Calibri" w:hAnsi="Calibri" w:cs="Calibri"/>
        </w:rPr>
        <w:t>Trevor Bath</w:t>
      </w:r>
      <w:r>
        <w:rPr>
          <w:rFonts w:ascii="Calibri" w:hAnsi="Calibri" w:cs="Calibri"/>
        </w:rPr>
        <w:t xml:space="preserve">                                                         </w:t>
      </w:r>
      <w:hyperlink r:id="rId11" w:history="1">
        <w:r w:rsidRPr="00AE345B">
          <w:rPr>
            <w:rStyle w:val="Hyperlink"/>
            <w:rFonts w:ascii="Calibri" w:hAnsi="Calibri" w:cs="Calibri"/>
          </w:rPr>
          <w:t>admin@fkdental.co.za</w:t>
        </w:r>
      </w:hyperlink>
      <w:r>
        <w:rPr>
          <w:rFonts w:ascii="Calibri" w:hAnsi="Calibri" w:cs="Calibri"/>
        </w:rPr>
        <w:t xml:space="preserve"> </w:t>
      </w:r>
    </w:p>
    <w:p w14:paraId="226C9097" w14:textId="77777777" w:rsidR="003B29D3" w:rsidRPr="00164D52" w:rsidRDefault="003B29D3" w:rsidP="003B29D3">
      <w:pPr>
        <w:rPr>
          <w:rFonts w:ascii="Calibri" w:hAnsi="Calibri" w:cs="Calibri"/>
          <w:lang w:val="de-DE"/>
        </w:rPr>
      </w:pPr>
      <w:r w:rsidRPr="00164D52">
        <w:rPr>
          <w:rFonts w:ascii="Calibri" w:hAnsi="Calibri" w:cs="Calibri"/>
          <w:lang w:val="de-DE"/>
        </w:rPr>
        <w:t xml:space="preserve">Riaan Mulder                                                      </w:t>
      </w:r>
      <w:r>
        <w:fldChar w:fldCharType="begin"/>
      </w:r>
      <w:r>
        <w:instrText>HYPERLINK "mailto:rmulder@uwc.ac.za"</w:instrText>
      </w:r>
      <w:r>
        <w:fldChar w:fldCharType="separate"/>
      </w:r>
      <w:r w:rsidRPr="00164D52">
        <w:rPr>
          <w:rStyle w:val="Hyperlink"/>
          <w:rFonts w:ascii="Calibri" w:hAnsi="Calibri" w:cs="Calibri"/>
          <w:lang w:val="de-DE"/>
        </w:rPr>
        <w:t>rmulder@uwc.ac.za</w:t>
      </w:r>
      <w:r>
        <w:fldChar w:fldCharType="end"/>
      </w:r>
      <w:r w:rsidRPr="00164D52">
        <w:rPr>
          <w:rFonts w:ascii="Calibri" w:hAnsi="Calibri" w:cs="Calibri"/>
          <w:lang w:val="de-DE"/>
        </w:rPr>
        <w:t xml:space="preserve"> </w:t>
      </w:r>
    </w:p>
    <w:p w14:paraId="39F3AD9F" w14:textId="77777777" w:rsidR="003B29D3" w:rsidRDefault="003B29D3" w:rsidP="003B29D3">
      <w:pPr>
        <w:rPr>
          <w:rFonts w:ascii="Calibri" w:hAnsi="Calibri" w:cs="Calibri"/>
        </w:rPr>
      </w:pPr>
      <w:r w:rsidRPr="009364A7">
        <w:rPr>
          <w:rFonts w:ascii="Calibri" w:hAnsi="Calibri" w:cs="Calibri"/>
        </w:rPr>
        <w:t>Hugo Coetzee</w:t>
      </w:r>
      <w:r>
        <w:rPr>
          <w:rFonts w:ascii="Calibri" w:hAnsi="Calibri" w:cs="Calibri"/>
        </w:rPr>
        <w:t xml:space="preserve">                                                     </w:t>
      </w:r>
      <w:hyperlink r:id="rId12" w:history="1">
        <w:r w:rsidRPr="00AE345B">
          <w:rPr>
            <w:rStyle w:val="Hyperlink"/>
            <w:rFonts w:ascii="Calibri" w:hAnsi="Calibri" w:cs="Calibri"/>
          </w:rPr>
          <w:t>info@globadent.com</w:t>
        </w:r>
      </w:hyperlink>
      <w:r>
        <w:rPr>
          <w:rFonts w:ascii="Calibri" w:hAnsi="Calibri" w:cs="Calibri"/>
        </w:rPr>
        <w:t xml:space="preserve"> </w:t>
      </w:r>
    </w:p>
    <w:p w14:paraId="12916965" w14:textId="77777777" w:rsidR="003B5E26" w:rsidRPr="003B29D3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4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2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34597DB6" w:rsidR="000A7C4F" w:rsidRDefault="000A7C4F" w:rsidP="00E35180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5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1785A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FB6864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1785A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5087BA1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1785A">
        <w:rPr>
          <w:rFonts w:cstheme="minorHAnsi"/>
          <w:bCs/>
          <w:sz w:val="22"/>
          <w:szCs w:val="22"/>
        </w:rPr>
        <w:t>3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3B70A108" w:rsidR="00CE10F2" w:rsidRDefault="0021785A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1785A">
        <w:rPr>
          <w:rFonts w:cstheme="minorHAnsi"/>
          <w:b/>
          <w:bCs/>
        </w:rPr>
        <w:t>Implant Planning and Surgical Guide Design Using AI-Integrated Software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04660989" w14:textId="1F42E20A" w:rsidR="00E35180" w:rsidRDefault="00E35180" w:rsidP="00E35180">
      <w:pPr>
        <w:pStyle w:val="Narration"/>
        <w:numPr>
          <w:ilvl w:val="1"/>
          <w:numId w:val="3"/>
        </w:numPr>
      </w:pPr>
      <w:r w:rsidRPr="00EE5B36">
        <w:t xml:space="preserve">To begin, open the dental implant planning and surgical guide design software </w:t>
      </w:r>
      <w:r w:rsidRPr="00EE5B36">
        <w:rPr>
          <w:b/>
          <w:bCs/>
        </w:rPr>
        <w:t>[1]</w:t>
      </w:r>
      <w:r w:rsidRPr="00EE5B36">
        <w:t>.</w:t>
      </w:r>
      <w:r w:rsidRPr="00E35180">
        <w:t xml:space="preserve"> </w:t>
      </w:r>
      <w:r w:rsidRPr="00EE5B36">
        <w:t>Select the patient’s DICOM data from the cone</w:t>
      </w:r>
      <w:r w:rsidRPr="00EE5B36">
        <w:noBreakHyphen/>
        <w:t xml:space="preserve">beam computed tomography scan and import it </w:t>
      </w:r>
      <w:r w:rsidRPr="00EE5B36">
        <w:rPr>
          <w:b/>
          <w:bCs/>
        </w:rPr>
        <w:t>[</w:t>
      </w:r>
      <w:r>
        <w:rPr>
          <w:b/>
          <w:bCs/>
        </w:rPr>
        <w:t>2</w:t>
      </w:r>
      <w:r w:rsidRPr="00EE5B36">
        <w:rPr>
          <w:b/>
          <w:bCs/>
        </w:rPr>
        <w:t>]</w:t>
      </w:r>
      <w:r w:rsidRPr="00EE5B36">
        <w:t>.</w:t>
      </w:r>
      <w:r w:rsidRPr="00E35180">
        <w:t xml:space="preserve"> </w:t>
      </w:r>
      <w:r w:rsidRPr="00EE5B36">
        <w:t xml:space="preserve">To use the AI Assistant, click </w:t>
      </w:r>
      <w:r w:rsidRPr="00EE5B36">
        <w:rPr>
          <w:b/>
          <w:bCs/>
        </w:rPr>
        <w:t>Provide Data to AI Assistant</w:t>
      </w:r>
      <w:r w:rsidRPr="00EE5B36">
        <w:t xml:space="preserve"> </w:t>
      </w:r>
      <w:r w:rsidRPr="00EE5B36">
        <w:rPr>
          <w:b/>
          <w:bCs/>
        </w:rPr>
        <w:t>[</w:t>
      </w:r>
      <w:r>
        <w:rPr>
          <w:b/>
          <w:bCs/>
        </w:rPr>
        <w:t>3</w:t>
      </w:r>
      <w:r w:rsidRPr="00EE5B36">
        <w:rPr>
          <w:b/>
          <w:bCs/>
        </w:rPr>
        <w:t>]</w:t>
      </w:r>
      <w:r w:rsidRPr="00EE5B36">
        <w:t>.</w:t>
      </w:r>
    </w:p>
    <w:p w14:paraId="598871C8" w14:textId="46FE3083" w:rsidR="00E35180" w:rsidRPr="00EE5B36" w:rsidRDefault="00E35180" w:rsidP="00E35180">
      <w:pPr>
        <w:pStyle w:val="ShotDescription"/>
        <w:numPr>
          <w:ilvl w:val="2"/>
          <w:numId w:val="3"/>
        </w:numPr>
      </w:pPr>
      <w:r w:rsidRPr="00EE5B36">
        <w:t xml:space="preserve">WIDE: </w:t>
      </w:r>
      <w:r>
        <w:t xml:space="preserve">Talent launches </w:t>
      </w:r>
      <w:proofErr w:type="gramStart"/>
      <w:r>
        <w:t>the dental</w:t>
      </w:r>
      <w:proofErr w:type="gramEnd"/>
      <w:r>
        <w:t xml:space="preserve"> implant planning and surgical guide design software. </w:t>
      </w:r>
      <w:r>
        <w:br/>
      </w:r>
      <w:r w:rsidRPr="00E35180">
        <w:rPr>
          <w:highlight w:val="yellow"/>
        </w:rPr>
        <w:t xml:space="preserve">AUTHORS: Please note that </w:t>
      </w:r>
      <w:proofErr w:type="spellStart"/>
      <w:r w:rsidRPr="00E35180">
        <w:rPr>
          <w:highlight w:val="yellow"/>
        </w:rPr>
        <w:t>JoVE</w:t>
      </w:r>
      <w:proofErr w:type="spellEnd"/>
      <w:r w:rsidRPr="00E35180">
        <w:rPr>
          <w:highlight w:val="yellow"/>
        </w:rPr>
        <w:t xml:space="preserve"> requires the opening shot to be a wide, non-screen capture. This shot was added specifically to meet that requirement</w:t>
      </w:r>
    </w:p>
    <w:p w14:paraId="2F9AEC71" w14:textId="72C6F269" w:rsidR="00E35180" w:rsidRPr="00EE5B36" w:rsidRDefault="00E35180" w:rsidP="00E35180">
      <w:pPr>
        <w:pStyle w:val="ShotDescription"/>
        <w:numPr>
          <w:ilvl w:val="2"/>
          <w:numId w:val="3"/>
        </w:numPr>
      </w:pPr>
      <w:r w:rsidRPr="00E35180">
        <w:rPr>
          <w:highlight w:val="yellow"/>
        </w:rPr>
        <w:t>SCREEN</w:t>
      </w:r>
      <w:r w:rsidRPr="00EE5B36">
        <w:t xml:space="preserve">: Show the </w:t>
      </w:r>
      <w:r w:rsidRPr="00EE5B36">
        <w:rPr>
          <w:b/>
          <w:bCs/>
        </w:rPr>
        <w:t>File &gt; Import</w:t>
      </w:r>
      <w:r w:rsidRPr="00EE5B36">
        <w:t xml:space="preserve"> menu; click </w:t>
      </w:r>
      <w:r w:rsidRPr="00EE5B36">
        <w:rPr>
          <w:b/>
          <w:bCs/>
        </w:rPr>
        <w:t xml:space="preserve">Select DICOM / </w:t>
      </w:r>
      <w:proofErr w:type="gramStart"/>
      <w:r w:rsidRPr="00EE5B36">
        <w:rPr>
          <w:b/>
          <w:bCs/>
        </w:rPr>
        <w:t>CBCT</w:t>
      </w:r>
      <w:r w:rsidRPr="00EE5B36">
        <w:t>;</w:t>
      </w:r>
      <w:proofErr w:type="gramEnd"/>
      <w:r w:rsidRPr="00EE5B36">
        <w:t xml:space="preserve"> </w:t>
      </w:r>
    </w:p>
    <w:p w14:paraId="347BFCEB" w14:textId="77777777" w:rsidR="00E35180" w:rsidRPr="00EE5B36" w:rsidRDefault="00E35180" w:rsidP="00E35180">
      <w:pPr>
        <w:pStyle w:val="ShotDescription"/>
        <w:numPr>
          <w:ilvl w:val="2"/>
          <w:numId w:val="3"/>
        </w:numPr>
      </w:pPr>
      <w:r w:rsidRPr="00E35180">
        <w:rPr>
          <w:highlight w:val="yellow"/>
        </w:rPr>
        <w:t>SCREEN</w:t>
      </w:r>
      <w:r w:rsidRPr="00EE5B36">
        <w:t xml:space="preserve">: Show the dialog for AI Assistant; cursor moves to and clicks </w:t>
      </w:r>
      <w:r w:rsidRPr="00EE5B36">
        <w:rPr>
          <w:b/>
          <w:bCs/>
        </w:rPr>
        <w:t>Provide Data to AI Assistant</w:t>
      </w:r>
      <w:r w:rsidRPr="00EE5B36">
        <w:t>.</w:t>
      </w:r>
    </w:p>
    <w:p w14:paraId="13A28264" w14:textId="36D24FF5" w:rsidR="00E35180" w:rsidRDefault="00E35180" w:rsidP="00E35180">
      <w:pPr>
        <w:pStyle w:val="Narration"/>
        <w:numPr>
          <w:ilvl w:val="1"/>
          <w:numId w:val="3"/>
        </w:numPr>
      </w:pPr>
      <w:r w:rsidRPr="00EE5B36">
        <w:t xml:space="preserve">When the </w:t>
      </w:r>
      <w:r w:rsidRPr="00E35180">
        <w:rPr>
          <w:b/>
          <w:bCs/>
        </w:rPr>
        <w:t>New Plan</w:t>
      </w:r>
      <w:r w:rsidRPr="00EE5B36">
        <w:t xml:space="preserve"> window appears, select the </w:t>
      </w:r>
      <w:r w:rsidRPr="00E35180">
        <w:rPr>
          <w:b/>
          <w:bCs/>
        </w:rPr>
        <w:t>jaw</w:t>
      </w:r>
      <w:r w:rsidRPr="00EE5B36">
        <w:t xml:space="preserve"> where the implants should be placed</w:t>
      </w:r>
      <w:r>
        <w:t xml:space="preserve"> </w:t>
      </w:r>
      <w:r>
        <w:rPr>
          <w:b/>
          <w:bCs/>
        </w:rPr>
        <w:t>[1]</w:t>
      </w:r>
      <w:r w:rsidRPr="00EE5B36">
        <w:t xml:space="preserve">. Add notes in the </w:t>
      </w:r>
      <w:r w:rsidRPr="00EE5B36">
        <w:rPr>
          <w:b/>
          <w:bCs/>
        </w:rPr>
        <w:t>Comment</w:t>
      </w:r>
      <w:r w:rsidRPr="00EE5B36">
        <w:t xml:space="preserve"> section for multidisciplinary team members if needed </w:t>
      </w:r>
      <w:r w:rsidRPr="00EE5B36">
        <w:rPr>
          <w:b/>
          <w:bCs/>
        </w:rPr>
        <w:t>[</w:t>
      </w:r>
      <w:r>
        <w:rPr>
          <w:b/>
          <w:bCs/>
        </w:rPr>
        <w:t>2</w:t>
      </w:r>
      <w:r w:rsidRPr="00EE5B36">
        <w:rPr>
          <w:b/>
          <w:bCs/>
        </w:rPr>
        <w:t>]</w:t>
      </w:r>
      <w:r w:rsidRPr="00EE5B36">
        <w:t>.</w:t>
      </w:r>
    </w:p>
    <w:p w14:paraId="5C70E096" w14:textId="77777777" w:rsidR="00E35180" w:rsidRDefault="00E35180" w:rsidP="00E35180">
      <w:pPr>
        <w:pStyle w:val="ShotDescription"/>
        <w:numPr>
          <w:ilvl w:val="2"/>
          <w:numId w:val="3"/>
        </w:numPr>
      </w:pPr>
      <w:r w:rsidRPr="00E35180">
        <w:rPr>
          <w:highlight w:val="yellow"/>
        </w:rPr>
        <w:t>SCREEN</w:t>
      </w:r>
      <w:r w:rsidRPr="00EE5B36">
        <w:t>: Show New Plan window with jaw selection dropdown; select jaw.</w:t>
      </w:r>
    </w:p>
    <w:p w14:paraId="7164C56A" w14:textId="100AE43A" w:rsidR="00E35180" w:rsidRPr="00EE5B36" w:rsidRDefault="00E35180" w:rsidP="00E35180">
      <w:pPr>
        <w:pStyle w:val="ShotDescription"/>
        <w:numPr>
          <w:ilvl w:val="2"/>
          <w:numId w:val="3"/>
        </w:numPr>
      </w:pPr>
      <w:r w:rsidRPr="00E35180">
        <w:rPr>
          <w:highlight w:val="yellow"/>
        </w:rPr>
        <w:t>SCREEN</w:t>
      </w:r>
      <w:r w:rsidRPr="00EE5B36">
        <w:t xml:space="preserve">: open the </w:t>
      </w:r>
      <w:r w:rsidRPr="00EE5B36">
        <w:rPr>
          <w:b/>
          <w:bCs/>
        </w:rPr>
        <w:t>Comment</w:t>
      </w:r>
      <w:r w:rsidRPr="00EE5B36">
        <w:t xml:space="preserve"> section</w:t>
      </w:r>
      <w:r>
        <w:t xml:space="preserve"> and</w:t>
      </w:r>
      <w:r w:rsidRPr="00EE5B36">
        <w:t xml:space="preserve"> type in additional notes.</w:t>
      </w:r>
    </w:p>
    <w:p w14:paraId="41F65511" w14:textId="7A83B675" w:rsidR="00E35180" w:rsidRDefault="00E35180" w:rsidP="00107839">
      <w:pPr>
        <w:pStyle w:val="Narration"/>
        <w:numPr>
          <w:ilvl w:val="1"/>
          <w:numId w:val="3"/>
        </w:numPr>
      </w:pPr>
      <w:r w:rsidRPr="00EE5B36">
        <w:lastRenderedPageBreak/>
        <w:t xml:space="preserve">The </w:t>
      </w:r>
      <w:r w:rsidRPr="00107839">
        <w:rPr>
          <w:b/>
          <w:bCs/>
        </w:rPr>
        <w:t>Import Model Scan</w:t>
      </w:r>
      <w:r w:rsidRPr="00EE5B36">
        <w:t xml:space="preserve"> window will appear </w:t>
      </w:r>
      <w:r w:rsidRPr="00EE5B36">
        <w:rPr>
          <w:b/>
          <w:bCs/>
        </w:rPr>
        <w:t>[1]</w:t>
      </w:r>
      <w:r w:rsidRPr="00EE5B36">
        <w:t>.</w:t>
      </w:r>
      <w:r w:rsidR="00107839" w:rsidRPr="00107839">
        <w:t xml:space="preserve"> </w:t>
      </w:r>
      <w:r w:rsidR="00107839" w:rsidRPr="00EE5B36">
        <w:t xml:space="preserve">Select </w:t>
      </w:r>
      <w:r w:rsidR="00107839" w:rsidRPr="00107839">
        <w:rPr>
          <w:b/>
          <w:bCs/>
        </w:rPr>
        <w:t>Alignment</w:t>
      </w:r>
      <w:r w:rsidR="00107839" w:rsidRPr="00EE5B36">
        <w:t xml:space="preserve"> </w:t>
      </w:r>
      <w:r w:rsidR="00107839" w:rsidRPr="00107839">
        <w:rPr>
          <w:b/>
          <w:bCs/>
        </w:rPr>
        <w:t>options</w:t>
      </w:r>
      <w:r w:rsidR="00107839" w:rsidRPr="00EE5B36">
        <w:t>, including using the AI Assistant to align data based on available teeth</w:t>
      </w:r>
      <w:r w:rsidR="00107839">
        <w:t xml:space="preserve"> </w:t>
      </w:r>
      <w:r w:rsidR="00107839">
        <w:rPr>
          <w:b/>
          <w:bCs/>
        </w:rPr>
        <w:t>[2]</w:t>
      </w:r>
      <w:r w:rsidR="00107839" w:rsidRPr="00EE5B36">
        <w:t xml:space="preserve">. Proceed to </w:t>
      </w:r>
      <w:r w:rsidR="00107839" w:rsidRPr="00107839">
        <w:rPr>
          <w:b/>
          <w:bCs/>
        </w:rPr>
        <w:t>align regions</w:t>
      </w:r>
      <w:r w:rsidR="00107839" w:rsidRPr="00EE5B36">
        <w:t xml:space="preserve"> on the digital model to the DICOM scan </w:t>
      </w:r>
      <w:r w:rsidR="00107839" w:rsidRPr="00EE5B36">
        <w:rPr>
          <w:b/>
          <w:bCs/>
        </w:rPr>
        <w:t>[</w:t>
      </w:r>
      <w:r w:rsidR="00107839">
        <w:rPr>
          <w:b/>
          <w:bCs/>
        </w:rPr>
        <w:t>3</w:t>
      </w:r>
      <w:r w:rsidR="00107839" w:rsidRPr="00EE5B36">
        <w:rPr>
          <w:b/>
          <w:bCs/>
        </w:rPr>
        <w:t>]</w:t>
      </w:r>
      <w:r w:rsidR="00107839" w:rsidRPr="00EE5B36">
        <w:t>.</w:t>
      </w:r>
    </w:p>
    <w:p w14:paraId="222A33D6" w14:textId="77777777" w:rsidR="00E35180" w:rsidRPr="00EE5B36" w:rsidRDefault="00E35180" w:rsidP="00E35180">
      <w:pPr>
        <w:pStyle w:val="ShotDescription"/>
        <w:numPr>
          <w:ilvl w:val="2"/>
          <w:numId w:val="3"/>
        </w:numPr>
      </w:pPr>
      <w:r w:rsidRPr="00107839">
        <w:rPr>
          <w:highlight w:val="yellow"/>
        </w:rPr>
        <w:t>SCREEN</w:t>
      </w:r>
      <w:r w:rsidRPr="00EE5B36">
        <w:t xml:space="preserve">: Show </w:t>
      </w:r>
      <w:r w:rsidRPr="00107839">
        <w:rPr>
          <w:b/>
          <w:bCs/>
        </w:rPr>
        <w:t>Import Model Scan</w:t>
      </w:r>
      <w:r w:rsidRPr="00EE5B36">
        <w:t xml:space="preserve"> window opening.</w:t>
      </w:r>
    </w:p>
    <w:p w14:paraId="29065F02" w14:textId="31264B6F" w:rsidR="00E35180" w:rsidRDefault="00E35180" w:rsidP="00E35180">
      <w:pPr>
        <w:pStyle w:val="ShotDescription"/>
        <w:numPr>
          <w:ilvl w:val="2"/>
          <w:numId w:val="3"/>
        </w:numPr>
      </w:pPr>
      <w:r w:rsidRPr="00107839">
        <w:rPr>
          <w:highlight w:val="yellow"/>
        </w:rPr>
        <w:t>SCREEN</w:t>
      </w:r>
      <w:r w:rsidRPr="00EE5B36">
        <w:t xml:space="preserve">: Display </w:t>
      </w:r>
      <w:r w:rsidRPr="00107839">
        <w:rPr>
          <w:b/>
          <w:bCs/>
        </w:rPr>
        <w:t>alignment</w:t>
      </w:r>
      <w:r w:rsidRPr="00EE5B36">
        <w:t xml:space="preserve"> </w:t>
      </w:r>
      <w:r w:rsidRPr="00107839">
        <w:rPr>
          <w:b/>
          <w:bCs/>
        </w:rPr>
        <w:t>option</w:t>
      </w:r>
      <w:r w:rsidR="00107839">
        <w:rPr>
          <w:b/>
          <w:bCs/>
        </w:rPr>
        <w:t xml:space="preserve"> </w:t>
      </w:r>
      <w:r w:rsidR="00107839">
        <w:t>then</w:t>
      </w:r>
      <w:r w:rsidRPr="00EE5B36">
        <w:t xml:space="preserve"> check AI</w:t>
      </w:r>
      <w:r w:rsidRPr="00EE5B36">
        <w:noBreakHyphen/>
        <w:t>Assistant alignment.</w:t>
      </w:r>
    </w:p>
    <w:p w14:paraId="74778AC4" w14:textId="615B107A" w:rsidR="00E35180" w:rsidRPr="00EE5B36" w:rsidRDefault="00E35180" w:rsidP="00E35180">
      <w:pPr>
        <w:pStyle w:val="ShotDescription"/>
        <w:numPr>
          <w:ilvl w:val="2"/>
          <w:numId w:val="3"/>
        </w:numPr>
      </w:pPr>
      <w:r w:rsidRPr="00107839">
        <w:rPr>
          <w:highlight w:val="yellow"/>
        </w:rPr>
        <w:t>SCREEN</w:t>
      </w:r>
      <w:r w:rsidRPr="00EE5B36">
        <w:t xml:space="preserve">: </w:t>
      </w:r>
      <w:r w:rsidR="00107839">
        <w:t>Align regions on the digital model to the DICOM Scan.</w:t>
      </w:r>
    </w:p>
    <w:p w14:paraId="29138681" w14:textId="4A416B38" w:rsidR="00E35180" w:rsidRDefault="00E35180" w:rsidP="00E35180">
      <w:pPr>
        <w:pStyle w:val="Narration"/>
        <w:numPr>
          <w:ilvl w:val="1"/>
          <w:numId w:val="3"/>
        </w:numPr>
      </w:pPr>
      <w:r w:rsidRPr="00EE5B36">
        <w:t xml:space="preserve">Start with the </w:t>
      </w:r>
      <w:r w:rsidR="00107839" w:rsidRPr="00107839">
        <w:rPr>
          <w:b/>
          <w:bCs/>
        </w:rPr>
        <w:t>P</w:t>
      </w:r>
      <w:r w:rsidRPr="00107839">
        <w:rPr>
          <w:b/>
          <w:bCs/>
        </w:rPr>
        <w:t>atient coordinate system</w:t>
      </w:r>
      <w:r w:rsidRPr="00EE5B36">
        <w:t xml:space="preserve"> and identify corresponding anatomical landmarks in both the DICOM and surface scan </w:t>
      </w:r>
      <w:r w:rsidR="00875F2D">
        <w:t xml:space="preserve">data of the </w:t>
      </w:r>
      <w:r w:rsidRPr="00EE5B36">
        <w:t>model</w:t>
      </w:r>
      <w:r w:rsidR="00875F2D">
        <w:t xml:space="preserve"> or </w:t>
      </w:r>
      <w:r w:rsidRPr="00EE5B36">
        <w:t>intra</w:t>
      </w:r>
      <w:r w:rsidRPr="00EE5B36">
        <w:noBreakHyphen/>
        <w:t>oral scan</w:t>
      </w:r>
      <w:r w:rsidR="00875F2D">
        <w:t xml:space="preserve"> </w:t>
      </w:r>
      <w:r w:rsidR="00875F2D">
        <w:rPr>
          <w:b/>
          <w:bCs/>
        </w:rPr>
        <w:t>[1]</w:t>
      </w:r>
      <w:r w:rsidRPr="00EE5B36">
        <w:t xml:space="preserve">. Use either </w:t>
      </w:r>
      <w:r w:rsidRPr="00875F2D">
        <w:rPr>
          <w:b/>
          <w:bCs/>
        </w:rPr>
        <w:t>point</w:t>
      </w:r>
      <w:r w:rsidRPr="00875F2D">
        <w:rPr>
          <w:b/>
          <w:bCs/>
        </w:rPr>
        <w:noBreakHyphen/>
        <w:t>to</w:t>
      </w:r>
      <w:r w:rsidRPr="00875F2D">
        <w:rPr>
          <w:b/>
          <w:bCs/>
        </w:rPr>
        <w:noBreakHyphen/>
        <w:t>point alignment</w:t>
      </w:r>
      <w:r w:rsidRPr="00EE5B36">
        <w:t xml:space="preserve"> or </w:t>
      </w:r>
      <w:r w:rsidRPr="00875F2D">
        <w:rPr>
          <w:b/>
          <w:bCs/>
        </w:rPr>
        <w:t>surface</w:t>
      </w:r>
      <w:r w:rsidRPr="00875F2D">
        <w:rPr>
          <w:b/>
          <w:bCs/>
        </w:rPr>
        <w:noBreakHyphen/>
        <w:t>based alignment</w:t>
      </w:r>
      <w:r w:rsidRPr="00EE5B36">
        <w:t xml:space="preserve"> to refine </w:t>
      </w:r>
      <w:r w:rsidR="00875F2D">
        <w:t xml:space="preserve">the alignment </w:t>
      </w:r>
      <w:r w:rsidRPr="00EE5B36">
        <w:t>match</w:t>
      </w:r>
      <w:r w:rsidR="00875F2D">
        <w:t xml:space="preserve"> </w:t>
      </w:r>
      <w:r w:rsidR="00875F2D">
        <w:rPr>
          <w:b/>
          <w:bCs/>
        </w:rPr>
        <w:t>[2-TXT]</w:t>
      </w:r>
      <w:r w:rsidRPr="00EE5B36">
        <w:t xml:space="preserve">. </w:t>
      </w:r>
      <w:r w:rsidR="00875F2D">
        <w:t xml:space="preserve">Confirm </w:t>
      </w:r>
      <w:r w:rsidRPr="00EE5B36">
        <w:t xml:space="preserve">alignment accuracy in axial, sagittal, and coronal planes </w:t>
      </w:r>
      <w:r w:rsidRPr="00EE5B36">
        <w:rPr>
          <w:b/>
          <w:bCs/>
        </w:rPr>
        <w:t>[</w:t>
      </w:r>
      <w:r w:rsidR="00875F2D">
        <w:rPr>
          <w:b/>
          <w:bCs/>
        </w:rPr>
        <w:t>3</w:t>
      </w:r>
      <w:r w:rsidRPr="00EE5B36">
        <w:rPr>
          <w:b/>
          <w:bCs/>
        </w:rPr>
        <w:t>]</w:t>
      </w:r>
      <w:r w:rsidRPr="00EE5B36">
        <w:t>.</w:t>
      </w:r>
    </w:p>
    <w:p w14:paraId="6D1BBBBB" w14:textId="6F1CD4BE" w:rsidR="00E35180" w:rsidRDefault="00E35180" w:rsidP="00E35180">
      <w:pPr>
        <w:pStyle w:val="ShotDescription"/>
        <w:numPr>
          <w:ilvl w:val="2"/>
          <w:numId w:val="3"/>
        </w:numPr>
      </w:pPr>
      <w:r w:rsidRPr="00875F2D">
        <w:rPr>
          <w:highlight w:val="yellow"/>
        </w:rPr>
        <w:t>SCREEN</w:t>
      </w:r>
      <w:r w:rsidRPr="00EE5B36">
        <w:t xml:space="preserve">: </w:t>
      </w:r>
      <w:r w:rsidR="00875F2D">
        <w:t xml:space="preserve">Anatomical landmarks corresponding to Patient Coordinate system </w:t>
      </w:r>
      <w:proofErr w:type="gramStart"/>
      <w:r w:rsidR="00875F2D">
        <w:t>is</w:t>
      </w:r>
      <w:proofErr w:type="gramEnd"/>
      <w:r w:rsidR="00875F2D">
        <w:t xml:space="preserve"> being identified in both DICOM and surface scan. </w:t>
      </w:r>
    </w:p>
    <w:p w14:paraId="5BFDEFF7" w14:textId="33B2E876" w:rsidR="00E35180" w:rsidRDefault="00E35180" w:rsidP="00E35180">
      <w:pPr>
        <w:pStyle w:val="ShotDescription"/>
        <w:numPr>
          <w:ilvl w:val="2"/>
          <w:numId w:val="3"/>
        </w:numPr>
      </w:pPr>
      <w:r w:rsidRPr="00875F2D">
        <w:rPr>
          <w:highlight w:val="yellow"/>
        </w:rPr>
        <w:t>SCREEN</w:t>
      </w:r>
      <w:r w:rsidRPr="00EE5B36">
        <w:t xml:space="preserve">: </w:t>
      </w:r>
      <w:r w:rsidR="00875F2D">
        <w:t xml:space="preserve">Point to point alignment or </w:t>
      </w:r>
      <w:proofErr w:type="gramStart"/>
      <w:r w:rsidR="00875F2D">
        <w:t>surface based</w:t>
      </w:r>
      <w:proofErr w:type="gramEnd"/>
      <w:r w:rsidR="00875F2D">
        <w:t xml:space="preserve"> alignment is being used to refine alignment match. </w:t>
      </w:r>
      <w:r w:rsidR="00875F2D">
        <w:rPr>
          <w:b/>
          <w:bCs/>
        </w:rPr>
        <w:t>TXT: Use a minimum of 3 regions for alignment</w:t>
      </w:r>
    </w:p>
    <w:p w14:paraId="37EBBA76" w14:textId="2AE5DA4A" w:rsidR="00E35180" w:rsidRPr="00EE5B36" w:rsidRDefault="00E35180" w:rsidP="00E35180">
      <w:pPr>
        <w:pStyle w:val="ShotDescription"/>
        <w:numPr>
          <w:ilvl w:val="2"/>
          <w:numId w:val="3"/>
        </w:numPr>
      </w:pPr>
      <w:r w:rsidRPr="00875F2D">
        <w:rPr>
          <w:highlight w:val="yellow"/>
        </w:rPr>
        <w:t>SCREEN</w:t>
      </w:r>
      <w:r w:rsidRPr="00EE5B36">
        <w:t>: Switch between axial, sagittal, coronal views</w:t>
      </w:r>
      <w:r w:rsidR="00875F2D">
        <w:t xml:space="preserve"> to </w:t>
      </w:r>
      <w:r w:rsidRPr="00EE5B36">
        <w:t>check alignment.</w:t>
      </w:r>
    </w:p>
    <w:p w14:paraId="695D11A3" w14:textId="5766DBC9" w:rsidR="00E35180" w:rsidRDefault="00875F2D" w:rsidP="00E35180">
      <w:pPr>
        <w:pStyle w:val="Narration"/>
        <w:numPr>
          <w:ilvl w:val="1"/>
          <w:numId w:val="3"/>
        </w:numPr>
      </w:pPr>
      <w:r>
        <w:t>Move</w:t>
      </w:r>
      <w:r w:rsidR="00E35180" w:rsidRPr="00EE5B36">
        <w:t xml:space="preserve"> the images to match the </w:t>
      </w:r>
      <w:proofErr w:type="spellStart"/>
      <w:r w:rsidR="00E35180" w:rsidRPr="00EE5B36">
        <w:t>colored</w:t>
      </w:r>
      <w:proofErr w:type="spellEnd"/>
      <w:r w:rsidR="00E35180" w:rsidRPr="00EE5B36">
        <w:t xml:space="preserve"> outline </w:t>
      </w:r>
      <w:r>
        <w:t xml:space="preserve">for further definition of the alignment and STL registrations </w:t>
      </w:r>
      <w:r w:rsidR="00E35180" w:rsidRPr="00EE5B36">
        <w:rPr>
          <w:b/>
          <w:bCs/>
        </w:rPr>
        <w:t>[1]</w:t>
      </w:r>
      <w:r w:rsidR="00E35180" w:rsidRPr="00EE5B36">
        <w:t>.</w:t>
      </w:r>
    </w:p>
    <w:p w14:paraId="327A9313" w14:textId="46461BA9" w:rsidR="00E35180" w:rsidRPr="00EE5B36" w:rsidRDefault="00E35180" w:rsidP="00E35180">
      <w:pPr>
        <w:pStyle w:val="ShotDescription"/>
        <w:numPr>
          <w:ilvl w:val="2"/>
          <w:numId w:val="3"/>
        </w:numPr>
      </w:pPr>
      <w:r w:rsidRPr="00875F2D">
        <w:rPr>
          <w:highlight w:val="yellow"/>
        </w:rPr>
        <w:t>SCREEN</w:t>
      </w:r>
      <w:r w:rsidRPr="00EE5B36">
        <w:t xml:space="preserve">: </w:t>
      </w:r>
      <w:r w:rsidR="00875F2D">
        <w:t xml:space="preserve">The images are being moved to match the colored outline. </w:t>
      </w:r>
    </w:p>
    <w:p w14:paraId="23691938" w14:textId="2644BA52" w:rsidR="00E35180" w:rsidRDefault="00875F2D" w:rsidP="00E35180">
      <w:pPr>
        <w:pStyle w:val="Narration"/>
        <w:numPr>
          <w:ilvl w:val="1"/>
          <w:numId w:val="3"/>
        </w:numPr>
      </w:pPr>
      <w:r>
        <w:t>Next, c</w:t>
      </w:r>
      <w:r w:rsidR="00E35180" w:rsidRPr="00EE5B36">
        <w:t xml:space="preserve">lick the </w:t>
      </w:r>
      <w:r w:rsidR="00E35180" w:rsidRPr="00875F2D">
        <w:rPr>
          <w:b/>
          <w:bCs/>
        </w:rPr>
        <w:t>green plus</w:t>
      </w:r>
      <w:r w:rsidR="00E35180" w:rsidRPr="00EE5B36">
        <w:t xml:space="preserve"> icon</w:t>
      </w:r>
      <w:r>
        <w:t xml:space="preserve"> </w:t>
      </w:r>
      <w:r>
        <w:rPr>
          <w:b/>
          <w:bCs/>
        </w:rPr>
        <w:t>[1]</w:t>
      </w:r>
      <w:r w:rsidR="00E35180" w:rsidRPr="00EE5B36">
        <w:t xml:space="preserve">. </w:t>
      </w:r>
      <w:r>
        <w:t xml:space="preserve">When a window appears, </w:t>
      </w:r>
      <w:r w:rsidR="00E35180" w:rsidRPr="00EE5B36">
        <w:t xml:space="preserve">click the </w:t>
      </w:r>
      <w:r w:rsidR="00E35180" w:rsidRPr="00875F2D">
        <w:rPr>
          <w:b/>
          <w:bCs/>
        </w:rPr>
        <w:t>tooth number</w:t>
      </w:r>
      <w:r>
        <w:t xml:space="preserve">. The </w:t>
      </w:r>
      <w:r w:rsidR="00E35180" w:rsidRPr="00EE5B36">
        <w:t xml:space="preserve">software will add the crown onto the digital model </w:t>
      </w:r>
      <w:r w:rsidR="00E35180" w:rsidRPr="00EE5B36">
        <w:rPr>
          <w:b/>
          <w:bCs/>
        </w:rPr>
        <w:t>[</w:t>
      </w:r>
      <w:r>
        <w:rPr>
          <w:b/>
          <w:bCs/>
        </w:rPr>
        <w:t>2</w:t>
      </w:r>
      <w:r w:rsidR="00E35180" w:rsidRPr="00EE5B36">
        <w:rPr>
          <w:b/>
          <w:bCs/>
        </w:rPr>
        <w:t>]</w:t>
      </w:r>
      <w:r w:rsidR="00E35180" w:rsidRPr="00EE5B36">
        <w:t>.</w:t>
      </w:r>
    </w:p>
    <w:p w14:paraId="11F9409B" w14:textId="77777777" w:rsidR="00E35180" w:rsidRDefault="00E35180" w:rsidP="00E35180">
      <w:pPr>
        <w:pStyle w:val="ShotDescription"/>
        <w:numPr>
          <w:ilvl w:val="2"/>
          <w:numId w:val="3"/>
        </w:numPr>
      </w:pPr>
      <w:r w:rsidRPr="00875F2D">
        <w:rPr>
          <w:highlight w:val="yellow"/>
        </w:rPr>
        <w:t>SCREEN</w:t>
      </w:r>
      <w:r w:rsidRPr="00EE5B36">
        <w:t>: Move cursor to green plus sign; click.</w:t>
      </w:r>
    </w:p>
    <w:p w14:paraId="223023D2" w14:textId="2DBEDF40" w:rsidR="00E35180" w:rsidRPr="00EE5B36" w:rsidRDefault="00E35180" w:rsidP="00E35180">
      <w:pPr>
        <w:pStyle w:val="ShotDescription"/>
        <w:numPr>
          <w:ilvl w:val="2"/>
          <w:numId w:val="3"/>
        </w:numPr>
      </w:pPr>
      <w:r w:rsidRPr="00875F2D">
        <w:rPr>
          <w:highlight w:val="yellow"/>
        </w:rPr>
        <w:t>SCREEN</w:t>
      </w:r>
      <w:r w:rsidRPr="00EE5B36">
        <w:t>: Click on a tooth number</w:t>
      </w:r>
      <w:r w:rsidR="00875F2D">
        <w:t xml:space="preserve"> to see a </w:t>
      </w:r>
      <w:r w:rsidRPr="00EE5B36">
        <w:t>virtual crown appear</w:t>
      </w:r>
      <w:r w:rsidR="00875F2D">
        <w:t>ing</w:t>
      </w:r>
      <w:r w:rsidRPr="00EE5B36">
        <w:t>.</w:t>
      </w:r>
    </w:p>
    <w:p w14:paraId="2BDAFAE5" w14:textId="1F50BC7B" w:rsidR="00E35180" w:rsidRDefault="00E35180" w:rsidP="00E35180">
      <w:pPr>
        <w:pStyle w:val="Narration"/>
        <w:numPr>
          <w:ilvl w:val="1"/>
          <w:numId w:val="3"/>
        </w:numPr>
      </w:pPr>
      <w:r w:rsidRPr="00EE5B36">
        <w:t>For prosthetic planning, use the surface scan to create a virtual crown</w:t>
      </w:r>
      <w:r w:rsidR="00EE492C">
        <w:t xml:space="preserve"> or </w:t>
      </w:r>
      <w:r w:rsidRPr="00EE5B36">
        <w:t>restoration</w:t>
      </w:r>
      <w:r w:rsidR="00EE492C">
        <w:t xml:space="preserve"> or </w:t>
      </w:r>
      <w:r w:rsidRPr="00EE5B36">
        <w:t>superstructure based on adjacent and opposing teeth</w:t>
      </w:r>
      <w:r w:rsidR="00EE492C">
        <w:t xml:space="preserve"> </w:t>
      </w:r>
      <w:r w:rsidR="00EE492C">
        <w:rPr>
          <w:b/>
          <w:bCs/>
        </w:rPr>
        <w:t>[1]</w:t>
      </w:r>
      <w:r w:rsidRPr="00EE5B36">
        <w:t xml:space="preserve">. </w:t>
      </w:r>
      <w:r w:rsidR="00EE492C" w:rsidRPr="00EE492C">
        <w:t>Use the virtual prosthetic restoration to guide implant placement and position based on the virtual crown</w:t>
      </w:r>
      <w:r w:rsidR="00EE492C">
        <w:t xml:space="preserve"> </w:t>
      </w:r>
      <w:r w:rsidR="00EE492C">
        <w:rPr>
          <w:b/>
          <w:bCs/>
        </w:rPr>
        <w:t xml:space="preserve">[2]. </w:t>
      </w:r>
      <w:r w:rsidRPr="00EE5B36">
        <w:t xml:space="preserve"> </w:t>
      </w:r>
      <w:r w:rsidR="00EE492C">
        <w:t xml:space="preserve">Ensure that the implants are </w:t>
      </w:r>
      <w:r w:rsidR="00EE492C" w:rsidRPr="00EE492C">
        <w:t xml:space="preserve">positioned for optimal prosthetic support and screw access </w:t>
      </w:r>
      <w:r w:rsidRPr="00EE5B36">
        <w:rPr>
          <w:b/>
          <w:bCs/>
        </w:rPr>
        <w:t>[</w:t>
      </w:r>
      <w:r w:rsidR="00EE492C">
        <w:rPr>
          <w:b/>
          <w:bCs/>
        </w:rPr>
        <w:t>3</w:t>
      </w:r>
      <w:r w:rsidRPr="00EE5B36">
        <w:rPr>
          <w:b/>
          <w:bCs/>
        </w:rPr>
        <w:t>]</w:t>
      </w:r>
      <w:r w:rsidRPr="00EE5B36">
        <w:t>.</w:t>
      </w:r>
    </w:p>
    <w:p w14:paraId="0E4F7683" w14:textId="13A7BC02" w:rsidR="00EE492C" w:rsidRDefault="00EE492C" w:rsidP="00E35180">
      <w:pPr>
        <w:pStyle w:val="ShotDescription"/>
        <w:numPr>
          <w:ilvl w:val="2"/>
          <w:numId w:val="3"/>
        </w:numPr>
      </w:pPr>
      <w:r w:rsidRPr="00875F2D">
        <w:rPr>
          <w:highlight w:val="yellow"/>
        </w:rPr>
        <w:t>SCREEN</w:t>
      </w:r>
      <w:r w:rsidRPr="00EE5B36">
        <w:t>:</w:t>
      </w:r>
      <w:r>
        <w:t xml:space="preserve"> Surface </w:t>
      </w:r>
      <w:proofErr w:type="gramStart"/>
      <w:r>
        <w:t>scan is</w:t>
      </w:r>
      <w:proofErr w:type="gramEnd"/>
      <w:r>
        <w:t xml:space="preserve"> being used to create a virtual crown.</w:t>
      </w:r>
    </w:p>
    <w:p w14:paraId="70EF7178" w14:textId="45CEE8CD" w:rsidR="00EE492C" w:rsidRDefault="00EE492C" w:rsidP="00E35180">
      <w:pPr>
        <w:pStyle w:val="ShotDescription"/>
        <w:numPr>
          <w:ilvl w:val="2"/>
          <w:numId w:val="3"/>
        </w:numPr>
      </w:pPr>
      <w:r w:rsidRPr="00875F2D">
        <w:rPr>
          <w:highlight w:val="yellow"/>
        </w:rPr>
        <w:t>SCREEN</w:t>
      </w:r>
      <w:r w:rsidRPr="00EE5B36">
        <w:t>:</w:t>
      </w:r>
      <w:r>
        <w:t xml:space="preserve"> The virtual prosthetic restoration is being used to guide implant placement and position based on virtual crown.</w:t>
      </w:r>
    </w:p>
    <w:p w14:paraId="2FE145F1" w14:textId="4C18A6BE" w:rsidR="00EE492C" w:rsidRDefault="00EE492C" w:rsidP="00E35180">
      <w:pPr>
        <w:pStyle w:val="ShotDescription"/>
        <w:numPr>
          <w:ilvl w:val="2"/>
          <w:numId w:val="3"/>
        </w:numPr>
      </w:pPr>
      <w:r w:rsidRPr="00875F2D">
        <w:rPr>
          <w:highlight w:val="yellow"/>
        </w:rPr>
        <w:t>SCREEN</w:t>
      </w:r>
      <w:r w:rsidRPr="00EE5B36">
        <w:t>:</w:t>
      </w:r>
      <w:r>
        <w:t xml:space="preserve"> The implant position is being changed for prosthetic support and screw access. </w:t>
      </w:r>
    </w:p>
    <w:p w14:paraId="16E87D90" w14:textId="4F75D745" w:rsidR="00E35180" w:rsidRDefault="00E35180" w:rsidP="00E35180">
      <w:pPr>
        <w:pStyle w:val="Narration"/>
        <w:numPr>
          <w:ilvl w:val="1"/>
          <w:numId w:val="3"/>
        </w:numPr>
      </w:pPr>
      <w:r w:rsidRPr="00EE5B36">
        <w:t xml:space="preserve">Commence implant planning with surgeon input by selecting the icon </w:t>
      </w:r>
      <w:proofErr w:type="spellStart"/>
      <w:r w:rsidRPr="00EE5B36">
        <w:t>labeled</w:t>
      </w:r>
      <w:proofErr w:type="spellEnd"/>
      <w:r w:rsidRPr="00EE5B36">
        <w:t xml:space="preserve"> </w:t>
      </w:r>
      <w:r w:rsidRPr="00EE5B36">
        <w:rPr>
          <w:b/>
          <w:bCs/>
        </w:rPr>
        <w:t>4</w:t>
      </w:r>
      <w:r w:rsidR="00EE492C">
        <w:rPr>
          <w:b/>
          <w:bCs/>
        </w:rPr>
        <w:t xml:space="preserve"> [1]</w:t>
      </w:r>
      <w:r w:rsidRPr="00EE5B36">
        <w:t xml:space="preserve">. In the </w:t>
      </w:r>
      <w:r w:rsidRPr="00EE492C">
        <w:rPr>
          <w:b/>
          <w:bCs/>
        </w:rPr>
        <w:t>Implant Planning</w:t>
      </w:r>
      <w:r w:rsidRPr="00EE5B36">
        <w:t xml:space="preserve"> module</w:t>
      </w:r>
      <w:r w:rsidR="00EE492C">
        <w:t xml:space="preserve">, </w:t>
      </w:r>
      <w:r w:rsidRPr="00EE5B36">
        <w:t xml:space="preserve">choose the </w:t>
      </w:r>
      <w:r w:rsidR="00EE492C" w:rsidRPr="00EE492C">
        <w:rPr>
          <w:b/>
          <w:bCs/>
        </w:rPr>
        <w:t>I</w:t>
      </w:r>
      <w:r w:rsidRPr="00EE492C">
        <w:rPr>
          <w:b/>
          <w:bCs/>
        </w:rPr>
        <w:t>mplant system and size</w:t>
      </w:r>
      <w:r w:rsidRPr="00EE5B36">
        <w:t xml:space="preserve"> from the library </w:t>
      </w:r>
      <w:r w:rsidRPr="00EE5B36">
        <w:rPr>
          <w:b/>
          <w:bCs/>
        </w:rPr>
        <w:t>[</w:t>
      </w:r>
      <w:r w:rsidR="00EE492C">
        <w:rPr>
          <w:b/>
          <w:bCs/>
        </w:rPr>
        <w:t>2</w:t>
      </w:r>
      <w:r w:rsidRPr="00EE5B36">
        <w:rPr>
          <w:b/>
          <w:bCs/>
        </w:rPr>
        <w:t>]</w:t>
      </w:r>
      <w:r w:rsidRPr="00EE5B36">
        <w:t>.</w:t>
      </w:r>
    </w:p>
    <w:p w14:paraId="7025AAB7" w14:textId="0CA0BB27" w:rsidR="00E35180" w:rsidRDefault="00EE492C" w:rsidP="00E35180">
      <w:pPr>
        <w:pStyle w:val="ShotDescription"/>
        <w:numPr>
          <w:ilvl w:val="2"/>
          <w:numId w:val="3"/>
        </w:numPr>
      </w:pPr>
      <w:r w:rsidRPr="00875F2D">
        <w:rPr>
          <w:highlight w:val="yellow"/>
        </w:rPr>
        <w:lastRenderedPageBreak/>
        <w:t>SCREEN</w:t>
      </w:r>
      <w:r w:rsidRPr="00EE5B36">
        <w:t>:</w:t>
      </w:r>
      <w:r>
        <w:t xml:space="preserve"> </w:t>
      </w:r>
      <w:r w:rsidR="00E35180" w:rsidRPr="00EE5B36">
        <w:t>Cursor selects icon number 4 for Implant Planning.</w:t>
      </w:r>
    </w:p>
    <w:p w14:paraId="70133187" w14:textId="4401FDDD" w:rsidR="00E35180" w:rsidRPr="00EE5B36" w:rsidRDefault="00EE492C" w:rsidP="00E35180">
      <w:pPr>
        <w:pStyle w:val="ShotDescription"/>
        <w:numPr>
          <w:ilvl w:val="2"/>
          <w:numId w:val="3"/>
        </w:numPr>
      </w:pPr>
      <w:r w:rsidRPr="00875F2D">
        <w:rPr>
          <w:highlight w:val="yellow"/>
        </w:rPr>
        <w:t>SCREEN</w:t>
      </w:r>
      <w:r w:rsidRPr="00EE5B36">
        <w:t>:</w:t>
      </w:r>
      <w:r>
        <w:t xml:space="preserve"> </w:t>
      </w:r>
      <w:r w:rsidR="00E35180" w:rsidRPr="00EE5B36">
        <w:t>Open library</w:t>
      </w:r>
      <w:r>
        <w:t xml:space="preserve"> and</w:t>
      </w:r>
      <w:r w:rsidR="00E35180" w:rsidRPr="00EE5B36">
        <w:t xml:space="preserve"> select implant system and size.</w:t>
      </w:r>
    </w:p>
    <w:p w14:paraId="2B5FFC68" w14:textId="5E91E57C" w:rsidR="00E35180" w:rsidRDefault="00E35180" w:rsidP="00EE492C">
      <w:pPr>
        <w:pStyle w:val="Narration"/>
        <w:numPr>
          <w:ilvl w:val="1"/>
          <w:numId w:val="3"/>
        </w:numPr>
      </w:pPr>
      <w:r w:rsidRPr="00EE5B36">
        <w:t>Based on prosthetically driven crown position, use 3</w:t>
      </w:r>
      <w:r w:rsidRPr="00EE5B36">
        <w:noBreakHyphen/>
        <w:t>D and cross</w:t>
      </w:r>
      <w:r w:rsidRPr="00EE5B36">
        <w:noBreakHyphen/>
        <w:t xml:space="preserve">sectional views to determine implant placement </w:t>
      </w:r>
      <w:r w:rsidRPr="00EE5B36">
        <w:rPr>
          <w:b/>
          <w:bCs/>
        </w:rPr>
        <w:t>[1</w:t>
      </w:r>
      <w:proofErr w:type="gramStart"/>
      <w:r w:rsidRPr="00EE5B36">
        <w:rPr>
          <w:b/>
          <w:bCs/>
        </w:rPr>
        <w:t>]</w:t>
      </w:r>
      <w:r w:rsidRPr="00EE5B36">
        <w:t>.</w:t>
      </w:r>
      <w:r w:rsidR="00EE492C">
        <w:t>A</w:t>
      </w:r>
      <w:r w:rsidR="00EE492C" w:rsidRPr="00EE5B36">
        <w:t>djust</w:t>
      </w:r>
      <w:proofErr w:type="gramEnd"/>
      <w:r w:rsidR="00EE492C" w:rsidRPr="00EE5B36">
        <w:t xml:space="preserve"> implant position, angulation, and depth according to prosthetic plan, anatomical features, and specifications of the chosen implant brand</w:t>
      </w:r>
      <w:r w:rsidR="00EE492C">
        <w:t xml:space="preserve"> or </w:t>
      </w:r>
      <w:r w:rsidR="00EE492C" w:rsidRPr="00EE5B36">
        <w:t xml:space="preserve">model </w:t>
      </w:r>
      <w:r w:rsidR="00EE492C" w:rsidRPr="00EE5B36">
        <w:rPr>
          <w:b/>
          <w:bCs/>
        </w:rPr>
        <w:t>[</w:t>
      </w:r>
      <w:r w:rsidR="00EE492C">
        <w:rPr>
          <w:b/>
          <w:bCs/>
        </w:rPr>
        <w:t>2</w:t>
      </w:r>
      <w:r w:rsidR="00EE492C" w:rsidRPr="00EE5B36">
        <w:rPr>
          <w:b/>
          <w:bCs/>
        </w:rPr>
        <w:t>]</w:t>
      </w:r>
      <w:r w:rsidR="00EE492C" w:rsidRPr="00EE5B36">
        <w:t>.</w:t>
      </w:r>
    </w:p>
    <w:p w14:paraId="1C62FF12" w14:textId="77777777" w:rsidR="00E35180" w:rsidRPr="00EE5B36" w:rsidRDefault="00E35180" w:rsidP="00E35180">
      <w:pPr>
        <w:pStyle w:val="ShotDescription"/>
        <w:numPr>
          <w:ilvl w:val="2"/>
          <w:numId w:val="3"/>
        </w:numPr>
      </w:pPr>
      <w:r w:rsidRPr="00EE492C">
        <w:rPr>
          <w:highlight w:val="yellow"/>
        </w:rPr>
        <w:t>SCREEN</w:t>
      </w:r>
      <w:r w:rsidRPr="00EE5B36">
        <w:t>: Toggle between 3</w:t>
      </w:r>
      <w:r w:rsidRPr="00EE5B36">
        <w:noBreakHyphen/>
        <w:t>D view; adjust implant in cross</w:t>
      </w:r>
      <w:r w:rsidRPr="00EE5B36">
        <w:noBreakHyphen/>
        <w:t>sectional view.</w:t>
      </w:r>
    </w:p>
    <w:p w14:paraId="5A9886AF" w14:textId="55A61038" w:rsidR="00E35180" w:rsidRDefault="00E35180" w:rsidP="00E35180">
      <w:pPr>
        <w:pStyle w:val="ShotDescription"/>
        <w:numPr>
          <w:ilvl w:val="2"/>
          <w:numId w:val="3"/>
        </w:numPr>
      </w:pPr>
      <w:r w:rsidRPr="00EE492C">
        <w:rPr>
          <w:highlight w:val="yellow"/>
        </w:rPr>
        <w:t>SCREEN</w:t>
      </w:r>
      <w:r w:rsidRPr="00EE5B36">
        <w:t xml:space="preserve">: Show </w:t>
      </w:r>
      <w:r w:rsidR="00EE492C">
        <w:t xml:space="preserve">adjusted implant position, angulation and depth. </w:t>
      </w:r>
      <w:r w:rsidR="00EE492C">
        <w:br/>
      </w:r>
      <w:r w:rsidR="00EE492C" w:rsidRPr="00EE492C">
        <w:rPr>
          <w:b/>
          <w:bCs/>
          <w:highlight w:val="yellow"/>
        </w:rPr>
        <w:t xml:space="preserve">AUTHORS: Please show adjustment for 1 parameter and then the adjusted views for the others. Please keep video length to </w:t>
      </w:r>
      <w:r w:rsidR="00EE492C">
        <w:rPr>
          <w:b/>
          <w:bCs/>
          <w:highlight w:val="yellow"/>
        </w:rPr>
        <w:t>25</w:t>
      </w:r>
      <w:r w:rsidR="00EE492C" w:rsidRPr="00EE492C">
        <w:rPr>
          <w:b/>
          <w:bCs/>
          <w:highlight w:val="yellow"/>
        </w:rPr>
        <w:t xml:space="preserve"> seconds for this shot</w:t>
      </w:r>
    </w:p>
    <w:p w14:paraId="7CA7677A" w14:textId="791F7468" w:rsidR="00E35180" w:rsidRDefault="00EE492C" w:rsidP="00EE492C">
      <w:pPr>
        <w:pStyle w:val="Narration"/>
        <w:numPr>
          <w:ilvl w:val="1"/>
          <w:numId w:val="3"/>
        </w:numPr>
      </w:pPr>
      <w:r>
        <w:t>Next, navigate</w:t>
      </w:r>
      <w:r w:rsidR="00E35180" w:rsidRPr="00EE5B36">
        <w:t xml:space="preserve"> to </w:t>
      </w:r>
      <w:r>
        <w:t xml:space="preserve">the </w:t>
      </w:r>
      <w:r w:rsidR="00E35180" w:rsidRPr="00EE492C">
        <w:rPr>
          <w:b/>
          <w:bCs/>
        </w:rPr>
        <w:t>Guide Design</w:t>
      </w:r>
      <w:r w:rsidR="00E35180" w:rsidRPr="00EE5B36">
        <w:t xml:space="preserve"> module </w:t>
      </w:r>
      <w:r w:rsidR="00E35180" w:rsidRPr="00EE5B36">
        <w:rPr>
          <w:b/>
          <w:bCs/>
        </w:rPr>
        <w:t>[1]</w:t>
      </w:r>
      <w:r w:rsidR="00E35180" w:rsidRPr="00EE5B36">
        <w:t>.</w:t>
      </w:r>
      <w:r w:rsidRPr="00EE492C">
        <w:t xml:space="preserve"> </w:t>
      </w:r>
      <w:r w:rsidRPr="00EE5B36">
        <w:t xml:space="preserve">Select the </w:t>
      </w:r>
      <w:r w:rsidRPr="00EE492C">
        <w:rPr>
          <w:b/>
          <w:bCs/>
        </w:rPr>
        <w:t>type of guide</w:t>
      </w:r>
      <w:r>
        <w:t xml:space="preserve"> </w:t>
      </w:r>
      <w:r>
        <w:t xml:space="preserve">from the available options </w:t>
      </w:r>
      <w:r w:rsidRPr="00EE5B36">
        <w:rPr>
          <w:b/>
          <w:bCs/>
        </w:rPr>
        <w:t>[</w:t>
      </w:r>
      <w:r>
        <w:rPr>
          <w:b/>
          <w:bCs/>
        </w:rPr>
        <w:t>2</w:t>
      </w:r>
      <w:r w:rsidRPr="00EE5B36">
        <w:rPr>
          <w:b/>
          <w:bCs/>
        </w:rPr>
        <w:t>]</w:t>
      </w:r>
      <w:r w:rsidRPr="00EE5B36">
        <w:t>.</w:t>
      </w:r>
      <w:r w:rsidRPr="00EE492C">
        <w:t xml:space="preserve"> </w:t>
      </w:r>
      <w:r>
        <w:t>Then m</w:t>
      </w:r>
      <w:r w:rsidRPr="00EE5B36">
        <w:t xml:space="preserve">ove the </w:t>
      </w:r>
      <w:r w:rsidRPr="00EE492C">
        <w:rPr>
          <w:b/>
          <w:bCs/>
        </w:rPr>
        <w:t>red dot</w:t>
      </w:r>
      <w:r w:rsidRPr="00EE5B36">
        <w:t xml:space="preserve"> on each tooth to the middle of the tooth </w:t>
      </w:r>
      <w:r w:rsidRPr="00EE5B36">
        <w:rPr>
          <w:b/>
          <w:bCs/>
        </w:rPr>
        <w:t>[</w:t>
      </w:r>
      <w:r>
        <w:rPr>
          <w:b/>
          <w:bCs/>
        </w:rPr>
        <w:t>3</w:t>
      </w:r>
      <w:r w:rsidRPr="00EE5B36">
        <w:rPr>
          <w:b/>
          <w:bCs/>
        </w:rPr>
        <w:t>]</w:t>
      </w:r>
      <w:r w:rsidRPr="00EE5B36">
        <w:t>.</w:t>
      </w:r>
    </w:p>
    <w:p w14:paraId="3D39B0E7" w14:textId="64FD66C2" w:rsidR="00E35180" w:rsidRPr="00EE5B36" w:rsidRDefault="00E35180" w:rsidP="00E35180">
      <w:pPr>
        <w:pStyle w:val="ShotDescription"/>
        <w:numPr>
          <w:ilvl w:val="2"/>
          <w:numId w:val="3"/>
        </w:numPr>
      </w:pPr>
      <w:r w:rsidRPr="00EE492C">
        <w:rPr>
          <w:highlight w:val="yellow"/>
        </w:rPr>
        <w:t>SCREEN</w:t>
      </w:r>
      <w:r w:rsidRPr="00EE5B36">
        <w:t xml:space="preserve">: </w:t>
      </w:r>
      <w:r w:rsidR="00EE492C">
        <w:t>S</w:t>
      </w:r>
      <w:r w:rsidRPr="00EE5B36">
        <w:t>witch to Guide Design module.</w:t>
      </w:r>
    </w:p>
    <w:p w14:paraId="7D05F4E8" w14:textId="3F7519D5" w:rsidR="00E35180" w:rsidRPr="00EE5B36" w:rsidRDefault="00E35180" w:rsidP="00E35180">
      <w:pPr>
        <w:pStyle w:val="ShotDescription"/>
        <w:numPr>
          <w:ilvl w:val="2"/>
          <w:numId w:val="3"/>
        </w:numPr>
      </w:pPr>
      <w:r w:rsidRPr="00EE492C">
        <w:rPr>
          <w:highlight w:val="yellow"/>
        </w:rPr>
        <w:t>SCREEN</w:t>
      </w:r>
      <w:r w:rsidRPr="00EE5B36">
        <w:t>: Show guide type options</w:t>
      </w:r>
      <w:r w:rsidR="00EE492C">
        <w:t xml:space="preserve"> and </w:t>
      </w:r>
      <w:r w:rsidRPr="00EE5B36">
        <w:t>select appropriate type.</w:t>
      </w:r>
    </w:p>
    <w:p w14:paraId="2F6D5742" w14:textId="77777777" w:rsidR="00E35180" w:rsidRPr="00EE5B36" w:rsidRDefault="00E35180" w:rsidP="00E35180">
      <w:pPr>
        <w:pStyle w:val="ShotDescription"/>
        <w:numPr>
          <w:ilvl w:val="2"/>
          <w:numId w:val="3"/>
        </w:numPr>
      </w:pPr>
      <w:r w:rsidRPr="00EE492C">
        <w:rPr>
          <w:highlight w:val="yellow"/>
        </w:rPr>
        <w:t>SCREEN</w:t>
      </w:r>
      <w:r w:rsidRPr="00EE5B36">
        <w:t xml:space="preserve">: Cursor drags red dot to </w:t>
      </w:r>
      <w:proofErr w:type="spellStart"/>
      <w:r w:rsidRPr="00EE5B36">
        <w:t>centre</w:t>
      </w:r>
      <w:proofErr w:type="spellEnd"/>
      <w:r w:rsidRPr="00EE5B36">
        <w:t xml:space="preserve"> of tooth for multiple teeth.</w:t>
      </w:r>
    </w:p>
    <w:p w14:paraId="10B94A35" w14:textId="616E4257" w:rsidR="00E35180" w:rsidRDefault="00E35180" w:rsidP="00D84784">
      <w:pPr>
        <w:pStyle w:val="Narration"/>
        <w:numPr>
          <w:ilvl w:val="1"/>
          <w:numId w:val="3"/>
        </w:numPr>
      </w:pPr>
      <w:r w:rsidRPr="00EE5B36">
        <w:t>Define the guide’s boundaries and extension by viewing the digital model from the side</w:t>
      </w:r>
      <w:r w:rsidR="00EE492C">
        <w:t xml:space="preserve"> </w:t>
      </w:r>
      <w:r w:rsidR="00EE492C">
        <w:rPr>
          <w:b/>
          <w:bCs/>
        </w:rPr>
        <w:t>[1]</w:t>
      </w:r>
      <w:r w:rsidRPr="00EE5B36">
        <w:t xml:space="preserve">. Use the scroll wheel to increase or decrease extension over the occlusal aspects of teeth </w:t>
      </w:r>
      <w:r w:rsidRPr="00EE5B36">
        <w:rPr>
          <w:b/>
          <w:bCs/>
        </w:rPr>
        <w:t>[</w:t>
      </w:r>
      <w:r w:rsidR="00EE492C">
        <w:rPr>
          <w:b/>
          <w:bCs/>
        </w:rPr>
        <w:t>2</w:t>
      </w:r>
      <w:r w:rsidRPr="00EE5B36">
        <w:rPr>
          <w:b/>
          <w:bCs/>
        </w:rPr>
        <w:t>]</w:t>
      </w:r>
      <w:r w:rsidRPr="00EE5B36">
        <w:t>.</w:t>
      </w:r>
      <w:r w:rsidR="00D84784" w:rsidRPr="00D84784">
        <w:t xml:space="preserve"> </w:t>
      </w:r>
      <w:r w:rsidR="00D84784" w:rsidRPr="00EE5B36">
        <w:t xml:space="preserve">Ensure the guide extends to the lowest part of the sleeve holder </w:t>
      </w:r>
      <w:r w:rsidR="00D84784" w:rsidRPr="00EE5B36">
        <w:rPr>
          <w:b/>
          <w:bCs/>
        </w:rPr>
        <w:t>[</w:t>
      </w:r>
      <w:r w:rsidR="00D84784">
        <w:rPr>
          <w:b/>
          <w:bCs/>
        </w:rPr>
        <w:t>3</w:t>
      </w:r>
      <w:r w:rsidR="00D84784" w:rsidRPr="00EE5B36">
        <w:rPr>
          <w:b/>
          <w:bCs/>
        </w:rPr>
        <w:t>]</w:t>
      </w:r>
      <w:r w:rsidR="00D84784" w:rsidRPr="00EE5B36">
        <w:t>.</w:t>
      </w:r>
    </w:p>
    <w:p w14:paraId="2F6094D1" w14:textId="5F0A979F" w:rsidR="00E35180" w:rsidRPr="00EE5B36" w:rsidRDefault="00E35180" w:rsidP="00E35180">
      <w:pPr>
        <w:pStyle w:val="ShotDescription"/>
        <w:numPr>
          <w:ilvl w:val="2"/>
          <w:numId w:val="3"/>
        </w:numPr>
      </w:pPr>
      <w:r w:rsidRPr="00EE492C">
        <w:rPr>
          <w:highlight w:val="yellow"/>
        </w:rPr>
        <w:t>SCREEN</w:t>
      </w:r>
      <w:r w:rsidRPr="00EE5B36">
        <w:t xml:space="preserve">: </w:t>
      </w:r>
      <w:r w:rsidR="00D84784">
        <w:t xml:space="preserve">The guide’s boundaries and extension are being defined. </w:t>
      </w:r>
    </w:p>
    <w:p w14:paraId="74512824" w14:textId="6F3A821E" w:rsidR="00E35180" w:rsidRDefault="00E35180" w:rsidP="00E35180">
      <w:pPr>
        <w:pStyle w:val="ShotDescription"/>
        <w:numPr>
          <w:ilvl w:val="2"/>
          <w:numId w:val="3"/>
        </w:numPr>
      </w:pPr>
      <w:r w:rsidRPr="00D84784">
        <w:rPr>
          <w:highlight w:val="yellow"/>
        </w:rPr>
        <w:t>SCREEN</w:t>
      </w:r>
      <w:r w:rsidRPr="00EE5B36">
        <w:t xml:space="preserve">: </w:t>
      </w:r>
      <w:r w:rsidR="00D84784">
        <w:t xml:space="preserve">The extension over the occlusal aspects of the teeth </w:t>
      </w:r>
      <w:proofErr w:type="gramStart"/>
      <w:r w:rsidR="00D84784">
        <w:t>are</w:t>
      </w:r>
      <w:proofErr w:type="gramEnd"/>
      <w:r w:rsidR="00D84784">
        <w:t xml:space="preserve"> being increased or decreased. </w:t>
      </w:r>
    </w:p>
    <w:p w14:paraId="0A89B64D" w14:textId="28E255ED" w:rsidR="00D84784" w:rsidRPr="00EE5B36" w:rsidRDefault="00D84784" w:rsidP="00E35180">
      <w:pPr>
        <w:pStyle w:val="ShotDescription"/>
        <w:numPr>
          <w:ilvl w:val="2"/>
          <w:numId w:val="3"/>
        </w:numPr>
      </w:pPr>
      <w:r w:rsidRPr="00D84784">
        <w:rPr>
          <w:highlight w:val="yellow"/>
        </w:rPr>
        <w:t>SCREEN</w:t>
      </w:r>
      <w:r w:rsidRPr="00EE5B36">
        <w:t>:</w:t>
      </w:r>
      <w:r>
        <w:t xml:space="preserve"> The guide is </w:t>
      </w:r>
      <w:proofErr w:type="gramStart"/>
      <w:r>
        <w:t>being extended</w:t>
      </w:r>
      <w:proofErr w:type="gramEnd"/>
      <w:r>
        <w:t xml:space="preserve"> to the lowest part of the sleeve holder. </w:t>
      </w:r>
    </w:p>
    <w:p w14:paraId="687DDB5F" w14:textId="37DA667C" w:rsidR="00E35180" w:rsidRDefault="00E35180" w:rsidP="00B44E3E">
      <w:pPr>
        <w:pStyle w:val="Narration"/>
        <w:numPr>
          <w:ilvl w:val="1"/>
          <w:numId w:val="3"/>
        </w:numPr>
      </w:pPr>
      <w:r w:rsidRPr="00EE5B36">
        <w:t xml:space="preserve">Based on material tolerances, set the </w:t>
      </w:r>
      <w:r w:rsidRPr="00D84784">
        <w:rPr>
          <w:b/>
          <w:bCs/>
        </w:rPr>
        <w:t>offset</w:t>
      </w:r>
      <w:r w:rsidRPr="00EE5B36">
        <w:t xml:space="preserve"> and </w:t>
      </w:r>
      <w:r w:rsidRPr="00D84784">
        <w:rPr>
          <w:b/>
          <w:bCs/>
        </w:rPr>
        <w:t>wall thickness</w:t>
      </w:r>
      <w:r w:rsidRPr="00EE5B36">
        <w:t xml:space="preserve"> for the guide to be printed </w:t>
      </w:r>
      <w:r w:rsidRPr="00EE5B36">
        <w:rPr>
          <w:b/>
          <w:bCs/>
        </w:rPr>
        <w:t>[1]</w:t>
      </w:r>
      <w:r w:rsidRPr="00EE5B36">
        <w:t>.</w:t>
      </w:r>
      <w:r w:rsidR="00B44E3E" w:rsidRPr="00B44E3E">
        <w:t xml:space="preserve"> </w:t>
      </w:r>
      <w:r w:rsidR="00B44E3E" w:rsidRPr="00EE5B36">
        <w:t xml:space="preserve">Insert </w:t>
      </w:r>
      <w:r w:rsidR="00B44E3E" w:rsidRPr="00B44E3E">
        <w:rPr>
          <w:b/>
          <w:bCs/>
        </w:rPr>
        <w:t>inspection windows</w:t>
      </w:r>
      <w:r w:rsidR="00B44E3E" w:rsidRPr="00EE5B36">
        <w:t xml:space="preserve"> in desired tooth areas to view fit of the guide on the teeth</w:t>
      </w:r>
      <w:r w:rsidR="00B44E3E">
        <w:t xml:space="preserve"> </w:t>
      </w:r>
      <w:r w:rsidR="00B44E3E">
        <w:rPr>
          <w:b/>
          <w:bCs/>
        </w:rPr>
        <w:t xml:space="preserve">[2]. </w:t>
      </w:r>
      <w:r w:rsidR="00B44E3E">
        <w:t>A</w:t>
      </w:r>
      <w:r w:rsidR="00B44E3E" w:rsidRPr="00EE5B36">
        <w:t xml:space="preserve">lso insert sleeves for the implant placement handpiece where implants will be placed </w:t>
      </w:r>
      <w:r w:rsidR="00B44E3E" w:rsidRPr="00EE5B36">
        <w:rPr>
          <w:b/>
          <w:bCs/>
        </w:rPr>
        <w:t>[</w:t>
      </w:r>
      <w:r w:rsidR="00B44E3E">
        <w:rPr>
          <w:b/>
          <w:bCs/>
        </w:rPr>
        <w:t>3</w:t>
      </w:r>
      <w:r w:rsidR="00B44E3E" w:rsidRPr="00EE5B36">
        <w:rPr>
          <w:b/>
          <w:bCs/>
        </w:rPr>
        <w:t>]</w:t>
      </w:r>
      <w:r w:rsidR="00B44E3E" w:rsidRPr="00EE5B36">
        <w:t>.</w:t>
      </w:r>
      <w:r w:rsidR="00B44E3E" w:rsidRPr="00B44E3E">
        <w:t xml:space="preserve"> </w:t>
      </w:r>
      <w:r w:rsidR="00B44E3E">
        <w:t>Then add the</w:t>
      </w:r>
      <w:r w:rsidR="00B44E3E" w:rsidRPr="00EE5B36">
        <w:t xml:space="preserve"> text labels </w:t>
      </w:r>
      <w:r w:rsidR="00B44E3E" w:rsidRPr="00EE5B36">
        <w:rPr>
          <w:b/>
          <w:bCs/>
        </w:rPr>
        <w:t>[</w:t>
      </w:r>
      <w:r w:rsidR="00B44E3E">
        <w:rPr>
          <w:b/>
          <w:bCs/>
        </w:rPr>
        <w:t>4</w:t>
      </w:r>
      <w:r w:rsidR="00B44E3E" w:rsidRPr="00EE5B36">
        <w:rPr>
          <w:b/>
          <w:bCs/>
        </w:rPr>
        <w:t>]</w:t>
      </w:r>
      <w:r w:rsidR="00B44E3E" w:rsidRPr="00EE5B36">
        <w:t>.</w:t>
      </w:r>
    </w:p>
    <w:p w14:paraId="3F55B3BD" w14:textId="44D4B16D" w:rsidR="00E35180" w:rsidRPr="00EE5B36" w:rsidRDefault="00E35180" w:rsidP="00E35180">
      <w:pPr>
        <w:pStyle w:val="ShotDescription"/>
        <w:numPr>
          <w:ilvl w:val="2"/>
          <w:numId w:val="3"/>
        </w:numPr>
      </w:pPr>
      <w:r w:rsidRPr="00B44E3E">
        <w:rPr>
          <w:highlight w:val="yellow"/>
        </w:rPr>
        <w:t>SCREEN</w:t>
      </w:r>
      <w:r w:rsidRPr="00EE5B36">
        <w:t xml:space="preserve">: </w:t>
      </w:r>
      <w:r w:rsidR="00B44E3E">
        <w:t xml:space="preserve">Input the offset and wall thickness values. </w:t>
      </w:r>
    </w:p>
    <w:p w14:paraId="201C3D8C" w14:textId="77777777" w:rsidR="00E35180" w:rsidRDefault="00E35180" w:rsidP="00E35180">
      <w:pPr>
        <w:pStyle w:val="ShotDescription"/>
        <w:numPr>
          <w:ilvl w:val="2"/>
          <w:numId w:val="3"/>
        </w:numPr>
      </w:pPr>
      <w:r w:rsidRPr="00B44E3E">
        <w:rPr>
          <w:highlight w:val="yellow"/>
        </w:rPr>
        <w:t>SCREEN</w:t>
      </w:r>
      <w:r w:rsidRPr="00EE5B36">
        <w:t>: Add inspection window shapes around selected teeth.</w:t>
      </w:r>
    </w:p>
    <w:p w14:paraId="7671ED49" w14:textId="71271A99" w:rsidR="00E35180" w:rsidRPr="00EE5B36" w:rsidRDefault="00E35180" w:rsidP="00E35180">
      <w:pPr>
        <w:pStyle w:val="ShotDescription"/>
        <w:numPr>
          <w:ilvl w:val="2"/>
          <w:numId w:val="3"/>
        </w:numPr>
      </w:pPr>
      <w:r w:rsidRPr="00B44E3E">
        <w:rPr>
          <w:highlight w:val="yellow"/>
        </w:rPr>
        <w:t>SCREEN</w:t>
      </w:r>
      <w:r w:rsidRPr="00EE5B36">
        <w:t xml:space="preserve">: </w:t>
      </w:r>
      <w:r w:rsidR="00B44E3E">
        <w:t>Insert</w:t>
      </w:r>
      <w:r w:rsidRPr="00EE5B36">
        <w:t xml:space="preserve"> sleev</w:t>
      </w:r>
      <w:r w:rsidR="00B44E3E">
        <w:t>es for implant placement handpiece</w:t>
      </w:r>
      <w:r w:rsidRPr="00EE5B36">
        <w:t>.</w:t>
      </w:r>
    </w:p>
    <w:p w14:paraId="6EF24F6F" w14:textId="250921B5" w:rsidR="00E35180" w:rsidRPr="00EE5B36" w:rsidRDefault="00E35180" w:rsidP="00E35180">
      <w:pPr>
        <w:pStyle w:val="ShotDescription"/>
        <w:numPr>
          <w:ilvl w:val="2"/>
          <w:numId w:val="3"/>
        </w:numPr>
      </w:pPr>
      <w:r w:rsidRPr="00B44E3E">
        <w:rPr>
          <w:highlight w:val="yellow"/>
        </w:rPr>
        <w:t>SCREEN</w:t>
      </w:r>
      <w:r w:rsidRPr="00EE5B36">
        <w:t xml:space="preserve">: </w:t>
      </w:r>
      <w:r w:rsidR="00B44E3E">
        <w:t xml:space="preserve">Text labels are being added. </w:t>
      </w:r>
    </w:p>
    <w:p w14:paraId="60DE4B8F" w14:textId="656DEAD1" w:rsidR="00E35180" w:rsidRDefault="00E35180" w:rsidP="00B44E3E">
      <w:pPr>
        <w:pStyle w:val="Narration"/>
        <w:numPr>
          <w:ilvl w:val="1"/>
          <w:numId w:val="3"/>
        </w:numPr>
      </w:pPr>
      <w:r w:rsidRPr="00EE5B36">
        <w:t xml:space="preserve">Based on implant system and diameter, define specific drill sleeves by selecting </w:t>
      </w:r>
      <w:r w:rsidRPr="00EE5B36">
        <w:rPr>
          <w:b/>
          <w:bCs/>
        </w:rPr>
        <w:t>Define Drill Sleeves</w:t>
      </w:r>
      <w:r w:rsidRPr="00EE5B36">
        <w:t xml:space="preserve"> </w:t>
      </w:r>
      <w:r w:rsidRPr="00EE5B36">
        <w:rPr>
          <w:b/>
          <w:bCs/>
        </w:rPr>
        <w:t>[1]</w:t>
      </w:r>
      <w:r w:rsidRPr="00EE5B36">
        <w:t>.</w:t>
      </w:r>
      <w:r w:rsidR="00B44E3E" w:rsidRPr="00B44E3E">
        <w:t xml:space="preserve"> </w:t>
      </w:r>
      <w:r w:rsidR="00B44E3E">
        <w:t>Then i</w:t>
      </w:r>
      <w:r w:rsidR="00B44E3E" w:rsidRPr="00EE5B36">
        <w:t>dentify</w:t>
      </w:r>
      <w:r w:rsidR="00B44E3E">
        <w:t xml:space="preserve"> the</w:t>
      </w:r>
      <w:r w:rsidR="00B44E3E" w:rsidRPr="00EE5B36">
        <w:t xml:space="preserve"> positions of guide fixation pins </w:t>
      </w:r>
      <w:r w:rsidR="00B44E3E" w:rsidRPr="00EE5B36">
        <w:rPr>
          <w:b/>
          <w:bCs/>
        </w:rPr>
        <w:t>[</w:t>
      </w:r>
      <w:r w:rsidR="00B44E3E">
        <w:rPr>
          <w:b/>
          <w:bCs/>
        </w:rPr>
        <w:t>2</w:t>
      </w:r>
      <w:r w:rsidR="00B44E3E" w:rsidRPr="00EE5B36">
        <w:rPr>
          <w:b/>
          <w:bCs/>
        </w:rPr>
        <w:t>]</w:t>
      </w:r>
      <w:r w:rsidR="00B44E3E" w:rsidRPr="00EE5B36">
        <w:t>.</w:t>
      </w:r>
      <w:r w:rsidR="00B44E3E" w:rsidRPr="00B44E3E">
        <w:t xml:space="preserve"> </w:t>
      </w:r>
      <w:r w:rsidR="00B44E3E">
        <w:t>Lastly, g</w:t>
      </w:r>
      <w:r w:rsidR="00B44E3E" w:rsidRPr="00EE5B36">
        <w:t xml:space="preserve">enerate the drill protocol for the surgical team with recommended drill sequence and depths for each implant </w:t>
      </w:r>
      <w:r w:rsidR="00B44E3E" w:rsidRPr="00EE5B36">
        <w:rPr>
          <w:b/>
          <w:bCs/>
        </w:rPr>
        <w:t>[</w:t>
      </w:r>
      <w:r w:rsidR="00B44E3E">
        <w:rPr>
          <w:b/>
          <w:bCs/>
        </w:rPr>
        <w:t>3</w:t>
      </w:r>
      <w:r w:rsidR="00B44E3E" w:rsidRPr="00EE5B36">
        <w:rPr>
          <w:b/>
          <w:bCs/>
        </w:rPr>
        <w:t>]</w:t>
      </w:r>
      <w:r w:rsidR="00B44E3E" w:rsidRPr="00EE5B36">
        <w:t>.</w:t>
      </w:r>
    </w:p>
    <w:p w14:paraId="4B059F11" w14:textId="7E3B31AA" w:rsidR="00E35180" w:rsidRPr="00EE5B36" w:rsidRDefault="00E35180" w:rsidP="00E35180">
      <w:pPr>
        <w:pStyle w:val="ShotDescription"/>
        <w:numPr>
          <w:ilvl w:val="2"/>
          <w:numId w:val="3"/>
        </w:numPr>
      </w:pPr>
      <w:r w:rsidRPr="00B44E3E">
        <w:rPr>
          <w:highlight w:val="yellow"/>
        </w:rPr>
        <w:lastRenderedPageBreak/>
        <w:t>SCREEN</w:t>
      </w:r>
      <w:r w:rsidRPr="00EE5B36">
        <w:t xml:space="preserve">: Click </w:t>
      </w:r>
      <w:r w:rsidRPr="00EE5B36">
        <w:rPr>
          <w:b/>
          <w:bCs/>
        </w:rPr>
        <w:t>Define Drill Sleeves</w:t>
      </w:r>
      <w:r w:rsidR="00B44E3E">
        <w:t xml:space="preserve"> and</w:t>
      </w:r>
      <w:r w:rsidRPr="00EE5B36">
        <w:t xml:space="preserve"> pick drill sleeves matching implant diameter.</w:t>
      </w:r>
    </w:p>
    <w:p w14:paraId="6582880C" w14:textId="1E95CFE1" w:rsidR="00E35180" w:rsidRPr="00EE5B36" w:rsidRDefault="00E35180" w:rsidP="00E35180">
      <w:pPr>
        <w:pStyle w:val="ShotDescription"/>
        <w:numPr>
          <w:ilvl w:val="2"/>
          <w:numId w:val="3"/>
        </w:numPr>
      </w:pPr>
      <w:r w:rsidRPr="008D0A14">
        <w:rPr>
          <w:highlight w:val="yellow"/>
        </w:rPr>
        <w:t>SCREEN</w:t>
      </w:r>
      <w:r w:rsidRPr="00EE5B36">
        <w:t>:</w:t>
      </w:r>
      <w:r w:rsidR="00B44E3E">
        <w:t xml:space="preserve"> The positions of the guide fixation pins are being identified. </w:t>
      </w:r>
    </w:p>
    <w:p w14:paraId="2AE3332B" w14:textId="77777777" w:rsidR="00E35180" w:rsidRPr="00EE5B36" w:rsidRDefault="00E35180" w:rsidP="00E35180">
      <w:pPr>
        <w:pStyle w:val="ShotDescription"/>
        <w:numPr>
          <w:ilvl w:val="2"/>
          <w:numId w:val="3"/>
        </w:numPr>
      </w:pPr>
      <w:r w:rsidRPr="008D0A14">
        <w:rPr>
          <w:highlight w:val="yellow"/>
        </w:rPr>
        <w:t>SCREEN</w:t>
      </w:r>
      <w:r w:rsidRPr="00EE5B36">
        <w:t xml:space="preserve">: Click </w:t>
      </w:r>
      <w:r w:rsidRPr="00EE5B36">
        <w:rPr>
          <w:b/>
          <w:bCs/>
        </w:rPr>
        <w:t>Generate Protocol</w:t>
      </w:r>
      <w:r w:rsidRPr="00EE5B36">
        <w:t>; view sequence and depth settings.</w:t>
      </w:r>
    </w:p>
    <w:p w14:paraId="692EC3B2" w14:textId="77777777" w:rsidR="00E35180" w:rsidRPr="00EE5B36" w:rsidRDefault="00E35180" w:rsidP="00E35180"/>
    <w:p w14:paraId="0F8AED76" w14:textId="77777777" w:rsidR="008D0A14" w:rsidRDefault="008D0A14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68A7FC6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06A1AA4A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EA1CE9">
        <w:rPr>
          <w:rFonts w:eastAsia="Times New Roman" w:cstheme="minorHAnsi"/>
          <w:bCs/>
        </w:rPr>
        <w:t>232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0D83866" w14:textId="45D11DAB" w:rsidR="00EA1CE9" w:rsidRDefault="00EA1CE9" w:rsidP="00EA1CE9">
      <w:pPr>
        <w:pStyle w:val="Narration"/>
        <w:numPr>
          <w:ilvl w:val="1"/>
          <w:numId w:val="3"/>
        </w:numPr>
      </w:pPr>
      <w:r w:rsidRPr="00EA1CE9">
        <w:t>Two digitally designed surgical guides were manufactured</w:t>
      </w:r>
      <w:r>
        <w:t xml:space="preserve">. </w:t>
      </w:r>
      <w:r w:rsidRPr="000F7A8E">
        <w:t xml:space="preserve">The first surgical guide was manufactured for placement of three guide fixation pins at FDI </w:t>
      </w:r>
      <w:r w:rsidRPr="00EA1CE9">
        <w:rPr>
          <w:i/>
          <w:iCs/>
          <w:color w:val="EE0000"/>
        </w:rPr>
        <w:t xml:space="preserve">(F-D-I) </w:t>
      </w:r>
      <w:r w:rsidRPr="000F7A8E">
        <w:t xml:space="preserve">tooth positions 12, 21, and 23 </w:t>
      </w:r>
      <w:r w:rsidRPr="000F7A8E">
        <w:rPr>
          <w:b/>
        </w:rPr>
        <w:t>[1]</w:t>
      </w:r>
      <w:r w:rsidRPr="000F7A8E">
        <w:t>.</w:t>
      </w:r>
      <w:r w:rsidRPr="00EA1CE9">
        <w:t xml:space="preserve"> </w:t>
      </w:r>
      <w:r w:rsidRPr="000F7A8E">
        <w:t xml:space="preserve">The second guide was designed for implant placement and supported by two teeth, the maxillary tuberosities, and three guide fixation pins </w:t>
      </w:r>
      <w:r w:rsidRPr="000F7A8E">
        <w:rPr>
          <w:b/>
        </w:rPr>
        <w:t>[</w:t>
      </w:r>
      <w:r>
        <w:rPr>
          <w:b/>
        </w:rPr>
        <w:t>2</w:t>
      </w:r>
      <w:r w:rsidRPr="000F7A8E">
        <w:rPr>
          <w:b/>
        </w:rPr>
        <w:t>]</w:t>
      </w:r>
      <w:r w:rsidRPr="000F7A8E">
        <w:t>.</w:t>
      </w:r>
    </w:p>
    <w:p w14:paraId="11F873B4" w14:textId="6B03E94D" w:rsidR="00EA1CE9" w:rsidRPr="000F7A8E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1. </w:t>
      </w:r>
      <w:r w:rsidRPr="00EA1CE9">
        <w:rPr>
          <w:i/>
          <w:iCs/>
          <w:color w:val="3333FF"/>
        </w:rPr>
        <w:t xml:space="preserve">Video editor: </w:t>
      </w:r>
      <w:r w:rsidRPr="00EA1CE9">
        <w:rPr>
          <w:i/>
          <w:iCs/>
          <w:color w:val="3333FF"/>
        </w:rPr>
        <w:t>Please highlight A and then B</w:t>
      </w:r>
    </w:p>
    <w:p w14:paraId="341B662C" w14:textId="6803FFEE" w:rsidR="00EA1CE9" w:rsidRPr="000F7A8E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2. </w:t>
      </w:r>
    </w:p>
    <w:p w14:paraId="1A2B769C" w14:textId="05EE7CA5" w:rsidR="00EA1CE9" w:rsidRDefault="00EA1CE9" w:rsidP="00EA1CE9">
      <w:pPr>
        <w:pStyle w:val="Narration"/>
        <w:numPr>
          <w:ilvl w:val="1"/>
          <w:numId w:val="3"/>
        </w:numPr>
      </w:pPr>
      <w:r w:rsidRPr="000F7A8E">
        <w:t xml:space="preserve">Dental implants placed at FDI tooth positions 13, 22, and 25 achieved primary stability above 35 Newton centimeters </w:t>
      </w:r>
      <w:r w:rsidRPr="000F7A8E">
        <w:rPr>
          <w:b/>
        </w:rPr>
        <w:t>[1]</w:t>
      </w:r>
      <w:r w:rsidRPr="000F7A8E">
        <w:t>.</w:t>
      </w:r>
      <w:r w:rsidRPr="00EA1CE9">
        <w:t xml:space="preserve"> </w:t>
      </w:r>
      <w:r w:rsidRPr="000F7A8E">
        <w:t xml:space="preserve">The implant at FDI tooth position 15 was removed due to failure to achieve 35 Newton centimeters torque and showed visible surface and thread damage </w:t>
      </w:r>
      <w:r w:rsidRPr="000F7A8E">
        <w:rPr>
          <w:b/>
        </w:rPr>
        <w:t>[</w:t>
      </w:r>
      <w:r>
        <w:rPr>
          <w:b/>
        </w:rPr>
        <w:t>2</w:t>
      </w:r>
      <w:r w:rsidRPr="000F7A8E">
        <w:rPr>
          <w:b/>
        </w:rPr>
        <w:t>]</w:t>
      </w:r>
      <w:r w:rsidRPr="000F7A8E">
        <w:t>.</w:t>
      </w:r>
    </w:p>
    <w:p w14:paraId="1072033C" w14:textId="51F76A57" w:rsidR="00EA1CE9" w:rsidRPr="000F7A8E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3. </w:t>
      </w:r>
    </w:p>
    <w:p w14:paraId="7E2209C7" w14:textId="29308675" w:rsidR="00EA1CE9" w:rsidRPr="000F7A8E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4. </w:t>
      </w:r>
    </w:p>
    <w:p w14:paraId="7ADE1492" w14:textId="1BDD23B9" w:rsidR="00EA1CE9" w:rsidRDefault="00EA1CE9" w:rsidP="00EA1CE9">
      <w:pPr>
        <w:pStyle w:val="Narration"/>
        <w:numPr>
          <w:ilvl w:val="1"/>
          <w:numId w:val="3"/>
        </w:numPr>
      </w:pPr>
      <w:r w:rsidRPr="000F7A8E">
        <w:t xml:space="preserve">Clinical observation revealed that the osteotomy site for FDI tooth position 15 was positioned more </w:t>
      </w:r>
      <w:proofErr w:type="spellStart"/>
      <w:r w:rsidRPr="000F7A8E">
        <w:t>palatally</w:t>
      </w:r>
      <w:proofErr w:type="spellEnd"/>
      <w:r w:rsidRPr="000F7A8E">
        <w:t xml:space="preserve"> than planned </w:t>
      </w:r>
      <w:r w:rsidRPr="000F7A8E">
        <w:rPr>
          <w:b/>
        </w:rPr>
        <w:t>[1]</w:t>
      </w:r>
      <w:r w:rsidRPr="000F7A8E">
        <w:t>.</w:t>
      </w:r>
      <w:r w:rsidRPr="00EA1CE9">
        <w:t xml:space="preserve"> </w:t>
      </w:r>
      <w:r w:rsidRPr="000F7A8E">
        <w:t xml:space="preserve">The FDI tooth position 15 implant was conventionally placed using an analogue pilot-guided surgical guide and reached a torque value of 35 Newton centimeters </w:t>
      </w:r>
      <w:r w:rsidRPr="000F7A8E">
        <w:rPr>
          <w:b/>
        </w:rPr>
        <w:t>[</w:t>
      </w:r>
      <w:r>
        <w:rPr>
          <w:b/>
        </w:rPr>
        <w:t>2</w:t>
      </w:r>
      <w:r w:rsidRPr="000F7A8E">
        <w:rPr>
          <w:b/>
        </w:rPr>
        <w:t>]</w:t>
      </w:r>
      <w:r w:rsidRPr="000F7A8E">
        <w:t>.</w:t>
      </w:r>
      <w:r w:rsidRPr="00EA1CE9">
        <w:t xml:space="preserve"> </w:t>
      </w:r>
      <w:r w:rsidRPr="000F7A8E">
        <w:t xml:space="preserve">After implant placement and flap repositioning, the remaining two teeth were extracted, and primary closure of the soft tissue was achieved </w:t>
      </w:r>
      <w:r w:rsidRPr="000F7A8E">
        <w:rPr>
          <w:b/>
        </w:rPr>
        <w:t>[</w:t>
      </w:r>
      <w:r>
        <w:rPr>
          <w:b/>
        </w:rPr>
        <w:t>3</w:t>
      </w:r>
      <w:r w:rsidRPr="000F7A8E">
        <w:rPr>
          <w:b/>
        </w:rPr>
        <w:t>]</w:t>
      </w:r>
      <w:r w:rsidRPr="000F7A8E">
        <w:t>.</w:t>
      </w:r>
    </w:p>
    <w:p w14:paraId="34C82564" w14:textId="1CE03802" w:rsidR="00EA1CE9" w:rsidRPr="000F7A8E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5. </w:t>
      </w:r>
      <w:r w:rsidRPr="00EA1CE9">
        <w:rPr>
          <w:i/>
          <w:iCs/>
          <w:color w:val="3333FF"/>
        </w:rPr>
        <w:t xml:space="preserve">Video editor: </w:t>
      </w:r>
      <w:r w:rsidRPr="00EA1CE9">
        <w:rPr>
          <w:i/>
          <w:iCs/>
          <w:color w:val="3333FF"/>
        </w:rPr>
        <w:t>Sequentially Show A and then B</w:t>
      </w:r>
      <w:r w:rsidRPr="00EA1CE9">
        <w:rPr>
          <w:i/>
          <w:iCs/>
          <w:color w:val="3333FF"/>
        </w:rPr>
        <w:t>.</w:t>
      </w:r>
    </w:p>
    <w:p w14:paraId="664A4434" w14:textId="166878AA" w:rsidR="00EA1CE9" w:rsidRPr="000F7A8E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6A. </w:t>
      </w:r>
    </w:p>
    <w:p w14:paraId="6604A741" w14:textId="0DB0215D" w:rsidR="00EA1CE9" w:rsidRPr="000F7A8E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6B. </w:t>
      </w:r>
    </w:p>
    <w:p w14:paraId="5B915495" w14:textId="5C9DF367" w:rsidR="00EA1CE9" w:rsidRDefault="00EA1CE9" w:rsidP="00EA1CE9">
      <w:pPr>
        <w:pStyle w:val="Narration"/>
        <w:numPr>
          <w:ilvl w:val="1"/>
          <w:numId w:val="3"/>
        </w:numPr>
      </w:pPr>
      <w:r w:rsidRPr="000F7A8E">
        <w:t xml:space="preserve">When the guide and implant were assessed under static conditions, no contact occurred between the implant and fixation pin </w:t>
      </w:r>
      <w:r w:rsidRPr="000F7A8E">
        <w:rPr>
          <w:b/>
        </w:rPr>
        <w:t>[1]</w:t>
      </w:r>
      <w:r w:rsidRPr="000F7A8E">
        <w:t>.</w:t>
      </w:r>
      <w:r w:rsidRPr="00EA1CE9">
        <w:t xml:space="preserve"> </w:t>
      </w:r>
      <w:r w:rsidRPr="000F7A8E">
        <w:t xml:space="preserve">Physical compression on the posterior of the surgical guide at labels 2, 3, and 4 resulted in contact between the implant and fixation pin </w:t>
      </w:r>
      <w:r w:rsidRPr="000F7A8E">
        <w:rPr>
          <w:b/>
        </w:rPr>
        <w:t>[</w:t>
      </w:r>
      <w:r>
        <w:rPr>
          <w:b/>
        </w:rPr>
        <w:t>2</w:t>
      </w:r>
      <w:r w:rsidRPr="000F7A8E">
        <w:rPr>
          <w:b/>
        </w:rPr>
        <w:t>]</w:t>
      </w:r>
      <w:r w:rsidRPr="000F7A8E">
        <w:t>.</w:t>
      </w:r>
    </w:p>
    <w:p w14:paraId="7166CE83" w14:textId="328F8F82" w:rsidR="00EA1CE9" w:rsidRPr="000F7A8E" w:rsidRDefault="00EA1CE9" w:rsidP="00EA1CE9">
      <w:pPr>
        <w:pStyle w:val="ShotDescription"/>
        <w:numPr>
          <w:ilvl w:val="2"/>
          <w:numId w:val="3"/>
        </w:numPr>
      </w:pPr>
      <w:r w:rsidRPr="000F7A8E">
        <w:lastRenderedPageBreak/>
        <w:t xml:space="preserve">LAB MEDIA: Figure 7A. </w:t>
      </w:r>
    </w:p>
    <w:p w14:paraId="6FADF902" w14:textId="0D5D341B" w:rsidR="00EA1CE9" w:rsidRPr="00EA1CE9" w:rsidRDefault="00EA1CE9" w:rsidP="00EA1CE9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0F7A8E">
        <w:t xml:space="preserve">LAB MEDIA: Figure 8. </w:t>
      </w:r>
      <w:r w:rsidRPr="00EA1CE9">
        <w:rPr>
          <w:i/>
          <w:iCs/>
          <w:color w:val="3333FF"/>
        </w:rPr>
        <w:t>Video editor: Highlight the labeled</w:t>
      </w:r>
      <w:r w:rsidRPr="00EA1CE9">
        <w:rPr>
          <w:i/>
          <w:iCs/>
          <w:color w:val="3333FF"/>
        </w:rPr>
        <w:t xml:space="preserve"> lines</w:t>
      </w:r>
      <w:r w:rsidRPr="00EA1CE9">
        <w:rPr>
          <w:i/>
          <w:iCs/>
          <w:color w:val="3333FF"/>
        </w:rPr>
        <w:t xml:space="preserve"> 2, 3, and 4 </w:t>
      </w:r>
    </w:p>
    <w:p w14:paraId="76347AE5" w14:textId="77777777" w:rsidR="00EA1CE9" w:rsidRDefault="00EA1CE9" w:rsidP="00EA1CE9">
      <w:pPr>
        <w:pStyle w:val="Narration"/>
        <w:numPr>
          <w:ilvl w:val="1"/>
          <w:numId w:val="3"/>
        </w:numPr>
      </w:pPr>
      <w:r w:rsidRPr="000F7A8E">
        <w:t xml:space="preserve">The final radiograph showed correct implant placement, and the clinical image displayed a successful prosthetic and functional outcome </w:t>
      </w:r>
      <w:r w:rsidRPr="000F7A8E">
        <w:rPr>
          <w:b/>
        </w:rPr>
        <w:t>[1]</w:t>
      </w:r>
      <w:r w:rsidRPr="000F7A8E">
        <w:t>.</w:t>
      </w:r>
    </w:p>
    <w:p w14:paraId="565B9DD9" w14:textId="04CD4F14" w:rsidR="00EA1CE9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9. </w:t>
      </w:r>
      <w:r w:rsidRPr="00EA1CE9">
        <w:rPr>
          <w:i/>
          <w:iCs/>
          <w:color w:val="3333FF"/>
        </w:rPr>
        <w:t>Video editor: Please highlight A and then B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C21BB9" w14:textId="77777777" w:rsidR="002D2974" w:rsidRDefault="002D2974">
      <w:r>
        <w:separator/>
      </w:r>
    </w:p>
    <w:p w14:paraId="0AAE45CD" w14:textId="77777777" w:rsidR="002D2974" w:rsidRDefault="002D2974"/>
  </w:endnote>
  <w:endnote w:type="continuationSeparator" w:id="0">
    <w:p w14:paraId="74647383" w14:textId="77777777" w:rsidR="002D2974" w:rsidRDefault="002D2974">
      <w:r>
        <w:continuationSeparator/>
      </w:r>
    </w:p>
    <w:p w14:paraId="4CB06964" w14:textId="77777777" w:rsidR="002D2974" w:rsidRDefault="002D29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08D09B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82E6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2ED0D7" w14:textId="77777777" w:rsidR="002D2974" w:rsidRDefault="002D2974">
      <w:r>
        <w:separator/>
      </w:r>
    </w:p>
    <w:p w14:paraId="650EB2CD" w14:textId="77777777" w:rsidR="002D2974" w:rsidRDefault="002D2974"/>
  </w:footnote>
  <w:footnote w:type="continuationSeparator" w:id="0">
    <w:p w14:paraId="75526F47" w14:textId="77777777" w:rsidR="002D2974" w:rsidRDefault="002D2974">
      <w:r>
        <w:continuationSeparator/>
      </w:r>
    </w:p>
    <w:p w14:paraId="7683F319" w14:textId="77777777" w:rsidR="002D2974" w:rsidRDefault="002D29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07839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1785A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2974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29D3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5F2D"/>
    <w:rsid w:val="00877B88"/>
    <w:rsid w:val="0088113B"/>
    <w:rsid w:val="008A0177"/>
    <w:rsid w:val="008A7A3E"/>
    <w:rsid w:val="008B097D"/>
    <w:rsid w:val="008D0A14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A7A3E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2E65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44E3E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84784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180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1CE9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E492C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3518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35180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3518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35180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E35180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E35180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muldervanstaden@uwc.ac.za" TargetMode="External"/><Relationship Id="rId13" Type="http://schemas.openxmlformats.org/officeDocument/2006/relationships/hyperlink" Target="https://obsproject.com/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973373" TargetMode="External"/><Relationship Id="rId12" Type="http://schemas.openxmlformats.org/officeDocument/2006/relationships/hyperlink" Target="mailto:info@globadent.com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dmin@fkdental.co.za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utkarsh.khare@jove.com" TargetMode="External"/><Relationship Id="rId10" Type="http://schemas.openxmlformats.org/officeDocument/2006/relationships/hyperlink" Target="mailto:2614947@myuwc.ac.za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smuldervanstaden@uwc.ac.za" TargetMode="External"/><Relationship Id="rId14" Type="http://schemas.openxmlformats.org/officeDocument/2006/relationships/hyperlink" Target="https://review.jove.com/v/5848/screen-capture-instructions-for-authors?status=a7854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F498E"/>
    <w:rsid w:val="00906879"/>
    <w:rsid w:val="00907CCA"/>
    <w:rsid w:val="009333F9"/>
    <w:rsid w:val="00937B16"/>
    <w:rsid w:val="009A7A3E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5786E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11</Pages>
  <Words>2363</Words>
  <Characters>13474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80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3</cp:revision>
  <dcterms:created xsi:type="dcterms:W3CDTF">2023-06-29T06:34:00Z</dcterms:created>
  <dcterms:modified xsi:type="dcterms:W3CDTF">2025-09-18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